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085B2" w14:textId="03F0839C" w:rsidR="2573FD15" w:rsidRPr="00021BF5" w:rsidRDefault="624F8D41" w:rsidP="007313A6">
      <w:pPr>
        <w:pStyle w:val="Heading1"/>
        <w:rPr>
          <w:color w:val="auto"/>
        </w:rPr>
      </w:pPr>
      <w:r>
        <w:rPr>
          <w:noProof/>
        </w:rPr>
        <w:drawing>
          <wp:inline distT="0" distB="0" distL="0" distR="0" wp14:anchorId="4F3EC155" wp14:editId="77D47D88">
            <wp:extent cx="1752600" cy="371475"/>
            <wp:effectExtent l="0" t="0" r="0" b="0"/>
            <wp:docPr id="1258692442" name="Picture 1091372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137209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85AFA" w14:textId="5A6ABC0C" w:rsidR="007D36B4" w:rsidRPr="000D460B" w:rsidRDefault="001965CA" w:rsidP="000D460B">
      <w:pPr>
        <w:pStyle w:val="ListBullet"/>
        <w:numPr>
          <w:ilvl w:val="0"/>
          <w:numId w:val="0"/>
        </w:numPr>
        <w:spacing w:after="0"/>
        <w:ind w:left="360"/>
        <w:jc w:val="center"/>
        <w:rPr>
          <w:rFonts w:ascii="Calibri" w:eastAsia="Calibri" w:hAnsi="Calibri" w:cs="Calibri"/>
          <w:b/>
          <w:bCs/>
          <w:color w:val="auto"/>
          <w:sz w:val="24"/>
          <w:szCs w:val="24"/>
        </w:rPr>
      </w:pPr>
      <w:r w:rsidRPr="3B704F18">
        <w:rPr>
          <w:rFonts w:ascii="Calibri" w:eastAsia="Calibri" w:hAnsi="Calibri" w:cs="Calibri"/>
          <w:b/>
          <w:bCs/>
          <w:color w:val="auto"/>
          <w:sz w:val="24"/>
          <w:szCs w:val="24"/>
        </w:rPr>
        <w:t>Frankfort Square School 3</w:t>
      </w:r>
      <w:r w:rsidRPr="3B704F18">
        <w:rPr>
          <w:rFonts w:ascii="Calibri" w:eastAsia="Calibri" w:hAnsi="Calibri" w:cs="Calibri"/>
          <w:b/>
          <w:bCs/>
          <w:color w:val="auto"/>
          <w:sz w:val="24"/>
          <w:szCs w:val="24"/>
          <w:vertAlign w:val="superscript"/>
        </w:rPr>
        <w:t>rd</w:t>
      </w:r>
      <w:r w:rsidRPr="3B704F18">
        <w:rPr>
          <w:rFonts w:ascii="Calibri" w:eastAsia="Calibri" w:hAnsi="Calibri" w:cs="Calibri"/>
          <w:b/>
          <w:bCs/>
          <w:color w:val="auto"/>
          <w:sz w:val="24"/>
          <w:szCs w:val="24"/>
        </w:rPr>
        <w:t xml:space="preserve"> Grade</w:t>
      </w:r>
    </w:p>
    <w:p w14:paraId="7FC839E8" w14:textId="1AF78360" w:rsidR="3B704F18" w:rsidRPr="00E902D5" w:rsidRDefault="008A2B8A" w:rsidP="49BBA9AD">
      <w:pPr>
        <w:pStyle w:val="ListBullet"/>
        <w:numPr>
          <w:ilvl w:val="0"/>
          <w:numId w:val="0"/>
        </w:numPr>
        <w:ind w:left="-360"/>
        <w:jc w:val="center"/>
        <w:rPr>
          <w:rFonts w:asciiTheme="majorHAnsi" w:eastAsia="Calibri" w:hAnsiTheme="majorHAnsi" w:cstheme="majorBidi"/>
          <w:b/>
          <w:bCs/>
          <w:color w:val="auto"/>
          <w:sz w:val="24"/>
          <w:szCs w:val="24"/>
        </w:rPr>
      </w:pPr>
      <w:r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</w:rPr>
        <w:t xml:space="preserve">May </w:t>
      </w:r>
      <w:r w:rsidR="004B49BC"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</w:rPr>
        <w:t>1</w:t>
      </w:r>
      <w:r w:rsidR="1BC526FF"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</w:rPr>
        <w:t>8</w:t>
      </w:r>
      <w:r w:rsidR="1BC526FF"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  <w:vertAlign w:val="superscript"/>
        </w:rPr>
        <w:t>th</w:t>
      </w:r>
      <w:r w:rsidR="1BC526FF"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</w:rPr>
        <w:t xml:space="preserve"> - 22</w:t>
      </w:r>
      <w:r w:rsidR="1BC526FF"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  <w:vertAlign w:val="superscript"/>
        </w:rPr>
        <w:t>nd</w:t>
      </w:r>
      <w:r w:rsidR="1BC526FF"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</w:rPr>
        <w:t xml:space="preserve"> (LAST DAY!)</w:t>
      </w:r>
    </w:p>
    <w:p w14:paraId="05842F1F" w14:textId="552DAFB1" w:rsidR="7EA3BA2F" w:rsidRDefault="7EA3BA2F" w:rsidP="3E1CF064">
      <w:pPr>
        <w:pStyle w:val="ListBullet"/>
        <w:numPr>
          <w:ilvl w:val="0"/>
          <w:numId w:val="0"/>
        </w:numPr>
        <w:ind w:left="-720"/>
        <w:rPr>
          <w:rFonts w:asciiTheme="majorHAnsi" w:eastAsia="Calibri" w:hAnsiTheme="majorHAnsi" w:cstheme="majorBidi"/>
          <w:color w:val="auto"/>
          <w:sz w:val="28"/>
          <w:szCs w:val="28"/>
        </w:rPr>
      </w:pPr>
      <w:r w:rsidRPr="3E1CF064">
        <w:rPr>
          <w:rFonts w:asciiTheme="majorHAnsi" w:eastAsia="Calibri" w:hAnsiTheme="majorHAnsi" w:cstheme="majorBidi"/>
          <w:color w:val="auto"/>
          <w:sz w:val="28"/>
          <w:szCs w:val="28"/>
        </w:rPr>
        <w:t xml:space="preserve">         </w:t>
      </w:r>
    </w:p>
    <w:p w14:paraId="0A0A4CF6" w14:textId="58AADB34" w:rsidR="7EA3BA2F" w:rsidRDefault="7EA3BA2F" w:rsidP="01D9314C">
      <w:pPr>
        <w:pStyle w:val="ListBullet"/>
        <w:numPr>
          <w:ilvl w:val="0"/>
          <w:numId w:val="0"/>
        </w:numPr>
        <w:rPr>
          <w:rFonts w:asciiTheme="majorHAnsi" w:eastAsia="Calibri" w:hAnsiTheme="majorHAnsi" w:cstheme="majorBidi"/>
          <w:color w:val="auto"/>
          <w:sz w:val="28"/>
          <w:szCs w:val="28"/>
        </w:rPr>
      </w:pPr>
      <w:r w:rsidRPr="2726BCA6">
        <w:rPr>
          <w:rFonts w:asciiTheme="majorHAnsi" w:eastAsia="Calibri" w:hAnsiTheme="majorHAnsi" w:cstheme="majorBidi"/>
          <w:color w:val="auto"/>
          <w:sz w:val="28"/>
          <w:szCs w:val="28"/>
        </w:rPr>
        <w:t xml:space="preserve">The students will use </w:t>
      </w:r>
      <w:proofErr w:type="spellStart"/>
      <w:r w:rsidRPr="2726BCA6">
        <w:rPr>
          <w:rFonts w:asciiTheme="majorHAnsi" w:eastAsia="Calibri" w:hAnsiTheme="majorHAnsi" w:cstheme="majorBidi"/>
          <w:color w:val="auto"/>
          <w:sz w:val="28"/>
          <w:szCs w:val="28"/>
        </w:rPr>
        <w:t>SeeSaw</w:t>
      </w:r>
      <w:proofErr w:type="spellEnd"/>
      <w:r w:rsidRPr="2726BCA6">
        <w:rPr>
          <w:rFonts w:asciiTheme="majorHAnsi" w:eastAsia="Calibri" w:hAnsiTheme="majorHAnsi" w:cstheme="majorBidi"/>
          <w:color w:val="auto"/>
          <w:sz w:val="28"/>
          <w:szCs w:val="28"/>
        </w:rPr>
        <w:t xml:space="preserve"> this week for most of their assignments.  It will be</w:t>
      </w:r>
      <w:r w:rsidR="244D6D5C" w:rsidRPr="2726BCA6">
        <w:rPr>
          <w:rFonts w:asciiTheme="majorHAnsi" w:eastAsia="Calibri" w:hAnsiTheme="majorHAnsi" w:cstheme="majorBidi"/>
          <w:color w:val="auto"/>
          <w:sz w:val="28"/>
          <w:szCs w:val="28"/>
        </w:rPr>
        <w:t xml:space="preserve"> </w:t>
      </w:r>
      <w:r w:rsidRPr="2726BCA6">
        <w:rPr>
          <w:rFonts w:asciiTheme="majorHAnsi" w:eastAsia="Calibri" w:hAnsiTheme="majorHAnsi" w:cstheme="majorBidi"/>
          <w:color w:val="auto"/>
          <w:sz w:val="28"/>
          <w:szCs w:val="28"/>
        </w:rPr>
        <w:t>very</w:t>
      </w:r>
      <w:r w:rsidR="2319749A" w:rsidRPr="2726BCA6">
        <w:rPr>
          <w:rFonts w:asciiTheme="majorHAnsi" w:eastAsia="Calibri" w:hAnsiTheme="majorHAnsi" w:cstheme="majorBidi"/>
          <w:color w:val="auto"/>
          <w:sz w:val="28"/>
          <w:szCs w:val="28"/>
        </w:rPr>
        <w:t xml:space="preserve"> important to view the instruction on the </w:t>
      </w:r>
      <w:proofErr w:type="spellStart"/>
      <w:r w:rsidR="2319749A" w:rsidRPr="2726BCA6">
        <w:rPr>
          <w:rFonts w:asciiTheme="majorHAnsi" w:eastAsia="Calibri" w:hAnsiTheme="majorHAnsi" w:cstheme="majorBidi"/>
          <w:color w:val="auto"/>
          <w:sz w:val="28"/>
          <w:szCs w:val="28"/>
        </w:rPr>
        <w:t>SeeSaw</w:t>
      </w:r>
      <w:proofErr w:type="spellEnd"/>
      <w:r w:rsidR="2319749A" w:rsidRPr="2726BCA6">
        <w:rPr>
          <w:rFonts w:asciiTheme="majorHAnsi" w:eastAsia="Calibri" w:hAnsiTheme="majorHAnsi" w:cstheme="majorBidi"/>
          <w:color w:val="auto"/>
          <w:sz w:val="28"/>
          <w:szCs w:val="28"/>
        </w:rPr>
        <w:t xml:space="preserve"> work page.  Read and listen to all instructions so you know how to access the required webpages (</w:t>
      </w:r>
      <w:r w:rsidR="5E2A5059" w:rsidRPr="2726BCA6">
        <w:rPr>
          <w:rFonts w:asciiTheme="majorHAnsi" w:eastAsia="Calibri" w:hAnsiTheme="majorHAnsi" w:cstheme="majorBidi"/>
          <w:color w:val="auto"/>
          <w:sz w:val="28"/>
          <w:szCs w:val="28"/>
        </w:rPr>
        <w:t>links) and how to show your work.  Please contact me if you have any questions or concerns about the ass</w:t>
      </w:r>
      <w:r w:rsidR="62012CE7" w:rsidRPr="2726BCA6">
        <w:rPr>
          <w:rFonts w:asciiTheme="majorHAnsi" w:eastAsia="Calibri" w:hAnsiTheme="majorHAnsi" w:cstheme="majorBidi"/>
          <w:color w:val="auto"/>
          <w:sz w:val="28"/>
          <w:szCs w:val="28"/>
        </w:rPr>
        <w:t xml:space="preserve">ignments in </w:t>
      </w:r>
      <w:proofErr w:type="spellStart"/>
      <w:r w:rsidR="62012CE7" w:rsidRPr="2726BCA6">
        <w:rPr>
          <w:rFonts w:asciiTheme="majorHAnsi" w:eastAsia="Calibri" w:hAnsiTheme="majorHAnsi" w:cstheme="majorBidi"/>
          <w:color w:val="auto"/>
          <w:sz w:val="28"/>
          <w:szCs w:val="28"/>
        </w:rPr>
        <w:t>SeeSaw</w:t>
      </w:r>
      <w:proofErr w:type="spellEnd"/>
      <w:r w:rsidR="62012CE7" w:rsidRPr="2726BCA6">
        <w:rPr>
          <w:rFonts w:asciiTheme="majorHAnsi" w:eastAsia="Calibri" w:hAnsiTheme="majorHAnsi" w:cstheme="majorBidi"/>
          <w:color w:val="auto"/>
          <w:sz w:val="28"/>
          <w:szCs w:val="28"/>
        </w:rPr>
        <w:t xml:space="preserve"> or the lesson plan below. </w:t>
      </w:r>
    </w:p>
    <w:p w14:paraId="52AFB69C" w14:textId="353772CB" w:rsidR="337AC873" w:rsidRDefault="337AC873" w:rsidP="337AC873">
      <w:pPr>
        <w:pStyle w:val="ListBullet"/>
        <w:numPr>
          <w:ilvl w:val="0"/>
          <w:numId w:val="0"/>
        </w:numPr>
        <w:ind w:left="360"/>
        <w:rPr>
          <w:rFonts w:asciiTheme="majorHAnsi" w:eastAsia="Calibri" w:hAnsiTheme="majorHAnsi" w:cstheme="majorBidi"/>
          <w:color w:val="auto"/>
          <w:sz w:val="28"/>
          <w:szCs w:val="28"/>
        </w:rPr>
      </w:pPr>
    </w:p>
    <w:p w14:paraId="6880F43F" w14:textId="181E8EF4" w:rsidR="4C8265C1" w:rsidRDefault="4C8265C1" w:rsidP="63BCF126">
      <w:pPr>
        <w:pStyle w:val="ListBullet"/>
        <w:numPr>
          <w:ilvl w:val="0"/>
          <w:numId w:val="0"/>
        </w:numPr>
        <w:rPr>
          <w:rFonts w:asciiTheme="majorHAnsi" w:eastAsia="Calibri" w:hAnsiTheme="majorHAnsi" w:cstheme="majorBidi"/>
          <w:color w:val="auto"/>
          <w:sz w:val="24"/>
          <w:szCs w:val="24"/>
        </w:rPr>
      </w:pPr>
      <w:r w:rsidRPr="63BCF126">
        <w:rPr>
          <w:rFonts w:asciiTheme="majorHAnsi" w:eastAsia="Calibri" w:hAnsiTheme="majorHAnsi" w:cstheme="majorBidi"/>
          <w:color w:val="0070C0"/>
          <w:sz w:val="24"/>
          <w:szCs w:val="24"/>
        </w:rPr>
        <w:t xml:space="preserve">Please view the A-Z school countdown if you wish to participate in the fun end of the year activities. </w:t>
      </w:r>
    </w:p>
    <w:p w14:paraId="1DF8E924" w14:textId="59D4849D" w:rsidR="005E31D2" w:rsidRPr="001E14F9" w:rsidRDefault="00A03DBE" w:rsidP="63BCF126">
      <w:pPr>
        <w:pStyle w:val="ListBullet"/>
        <w:numPr>
          <w:ilvl w:val="0"/>
          <w:numId w:val="0"/>
        </w:numPr>
        <w:ind w:left="360"/>
        <w:jc w:val="center"/>
        <w:rPr>
          <w:rFonts w:asciiTheme="majorHAnsi" w:eastAsia="Calibri" w:hAnsiTheme="majorHAnsi" w:cstheme="majorBidi"/>
          <w:color w:val="auto"/>
          <w:sz w:val="24"/>
          <w:szCs w:val="24"/>
        </w:rPr>
      </w:pPr>
      <w:r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>You</w:t>
      </w:r>
      <w:r w:rsidR="005E31D2"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 xml:space="preserve"> may </w:t>
      </w:r>
      <w:r w:rsidR="665A5EC9"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 xml:space="preserve">check off each </w:t>
      </w:r>
      <w:r w:rsidR="005E31D2"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>activity as the</w:t>
      </w:r>
      <w:r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>y are completed</w:t>
      </w:r>
      <w:r w:rsidR="005E31D2"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>.  Remember to take stretch / movement breaks often!</w:t>
      </w:r>
      <w:r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 xml:space="preserve"> </w:t>
      </w:r>
      <w:r w:rsidRPr="63BCF126">
        <w:rPr>
          <w:rFonts w:ascii="Segoe UI Emoji" w:eastAsia="Segoe UI Emoji" w:hAnsi="Segoe UI Emoji" w:cs="Segoe UI Emoji"/>
          <w:sz w:val="24"/>
          <w:szCs w:val="24"/>
        </w:rPr>
        <w:t>😊</w:t>
      </w:r>
    </w:p>
    <w:p w14:paraId="0E429135" w14:textId="056D9E01" w:rsidR="70573F2A" w:rsidRPr="001E14F9" w:rsidRDefault="00EC208A" w:rsidP="3B704F18">
      <w:pPr>
        <w:pStyle w:val="ListBullet"/>
        <w:numPr>
          <w:ilvl w:val="0"/>
          <w:numId w:val="0"/>
        </w:numPr>
        <w:ind w:left="360"/>
        <w:jc w:val="center"/>
        <w:rPr>
          <w:rFonts w:ascii="Calibri" w:eastAsia="Calibri" w:hAnsi="Calibri" w:cs="Calibri"/>
          <w:color w:val="00B050"/>
          <w:sz w:val="32"/>
          <w:szCs w:val="32"/>
        </w:rPr>
      </w:pPr>
      <w:r w:rsidRPr="3B704F18">
        <w:rPr>
          <w:rFonts w:ascii="Calibri" w:eastAsia="Calibri" w:hAnsi="Calibri" w:cs="Calibri"/>
          <w:color w:val="DE4848"/>
          <w:sz w:val="32"/>
          <w:szCs w:val="32"/>
        </w:rPr>
        <w:t xml:space="preserve">Please email </w:t>
      </w:r>
      <w:hyperlink r:id="rId12">
        <w:r w:rsidR="005E31D2" w:rsidRPr="3B704F18">
          <w:rPr>
            <w:rStyle w:val="Hyperlink"/>
            <w:rFonts w:ascii="Calibri" w:eastAsia="Calibri" w:hAnsi="Calibri" w:cs="Calibri"/>
            <w:color w:val="DE4848"/>
            <w:sz w:val="32"/>
            <w:szCs w:val="32"/>
          </w:rPr>
          <w:t>FSTechsupport@summithill.org</w:t>
        </w:r>
      </w:hyperlink>
      <w:r w:rsidR="005E31D2" w:rsidRPr="3B704F18">
        <w:rPr>
          <w:rFonts w:ascii="Calibri" w:eastAsia="Calibri" w:hAnsi="Calibri" w:cs="Calibri"/>
          <w:color w:val="DE4848"/>
          <w:sz w:val="32"/>
          <w:szCs w:val="32"/>
        </w:rPr>
        <w:t xml:space="preserve"> with tablet/website issues</w:t>
      </w:r>
      <w:r w:rsidR="00A750BF" w:rsidRPr="3B704F18">
        <w:rPr>
          <w:rFonts w:ascii="Calibri" w:eastAsia="Calibri" w:hAnsi="Calibri" w:cs="Calibri"/>
          <w:color w:val="DE4848"/>
          <w:sz w:val="32"/>
          <w:szCs w:val="32"/>
        </w:rPr>
        <w:t xml:space="preserve"> or for </w:t>
      </w:r>
      <w:r w:rsidR="00A750BF" w:rsidRPr="3B704F18">
        <w:rPr>
          <w:rFonts w:ascii="Calibri" w:eastAsia="Calibri" w:hAnsi="Calibri" w:cs="Calibri"/>
          <w:color w:val="DE4848"/>
          <w:sz w:val="32"/>
          <w:szCs w:val="32"/>
          <w:u w:val="single"/>
        </w:rPr>
        <w:t>Login and Password Information</w:t>
      </w:r>
      <w:r w:rsidR="00A750BF" w:rsidRPr="3B704F18">
        <w:rPr>
          <w:rFonts w:ascii="Calibri" w:eastAsia="Calibri" w:hAnsi="Calibri" w:cs="Calibri"/>
          <w:color w:val="DE4848"/>
          <w:sz w:val="32"/>
          <w:szCs w:val="32"/>
        </w:rPr>
        <w:t xml:space="preserve">.  </w:t>
      </w:r>
    </w:p>
    <w:tbl>
      <w:tblPr>
        <w:tblStyle w:val="TableGrid"/>
        <w:tblW w:w="10930" w:type="dxa"/>
        <w:tblLayout w:type="fixed"/>
        <w:tblLook w:val="06A0" w:firstRow="1" w:lastRow="0" w:firstColumn="1" w:lastColumn="0" w:noHBand="1" w:noVBand="1"/>
      </w:tblPr>
      <w:tblGrid>
        <w:gridCol w:w="895"/>
        <w:gridCol w:w="4485"/>
        <w:gridCol w:w="4110"/>
        <w:gridCol w:w="1440"/>
      </w:tblGrid>
      <w:tr w:rsidR="00021BF5" w:rsidRPr="00021BF5" w14:paraId="38BA59B5" w14:textId="77777777" w:rsidTr="7CFDBFE4">
        <w:tc>
          <w:tcPr>
            <w:tcW w:w="895" w:type="dxa"/>
          </w:tcPr>
          <w:p w14:paraId="7778F410" w14:textId="4711B36D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Time/</w:t>
            </w:r>
          </w:p>
          <w:p w14:paraId="5880DCA2" w14:textId="72FF08B2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Subject</w:t>
            </w:r>
          </w:p>
        </w:tc>
        <w:tc>
          <w:tcPr>
            <w:tcW w:w="4485" w:type="dxa"/>
          </w:tcPr>
          <w:p w14:paraId="7C2E53A4" w14:textId="0DB07ACE" w:rsidR="4FD5B4AB" w:rsidRPr="00021BF5" w:rsidRDefault="004430C3" w:rsidP="324EDD0E">
            <w:pPr>
              <w:jc w:val="center"/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8"/>
                <w:szCs w:val="28"/>
              </w:rPr>
              <w:t>MATH</w:t>
            </w:r>
            <w:r w:rsidR="4FD5B4AB"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8"/>
                <w:szCs w:val="28"/>
              </w:rPr>
              <w:t xml:space="preserve"> Focus Days  </w:t>
            </w:r>
          </w:p>
          <w:p w14:paraId="4B36C497" w14:textId="0B1CE569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auto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(Monday</w:t>
            </w:r>
            <w:r w:rsidR="17CEEE3D"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s</w:t>
            </w: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/Wednesday</w:t>
            </w:r>
            <w:r w:rsidR="70E42322"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s</w:t>
            </w: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)</w:t>
            </w:r>
          </w:p>
        </w:tc>
        <w:tc>
          <w:tcPr>
            <w:tcW w:w="4110" w:type="dxa"/>
          </w:tcPr>
          <w:p w14:paraId="1E8BF5F3" w14:textId="3422253E" w:rsidR="4FD5B4AB" w:rsidRPr="00021BF5" w:rsidRDefault="004430C3" w:rsidP="324EDD0E">
            <w:pPr>
              <w:jc w:val="center"/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8"/>
                <w:szCs w:val="28"/>
              </w:rPr>
              <w:t>ELA</w:t>
            </w:r>
            <w:r w:rsidR="4FD5B4AB"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8"/>
                <w:szCs w:val="28"/>
              </w:rPr>
              <w:t xml:space="preserve"> Focus Days </w:t>
            </w:r>
          </w:p>
          <w:p w14:paraId="533B391E" w14:textId="6ED5418D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auto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(Tuesdays/Thursdays)</w:t>
            </w:r>
          </w:p>
        </w:tc>
        <w:tc>
          <w:tcPr>
            <w:tcW w:w="1440" w:type="dxa"/>
          </w:tcPr>
          <w:p w14:paraId="770212EC" w14:textId="4A82FE9B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0"/>
                <w:szCs w:val="20"/>
              </w:rPr>
              <w:t>Friday</w:t>
            </w:r>
          </w:p>
        </w:tc>
      </w:tr>
      <w:tr w:rsidR="00021BF5" w:rsidRPr="00021BF5" w14:paraId="2A38B26A" w14:textId="77777777" w:rsidTr="7CFDBFE4">
        <w:tc>
          <w:tcPr>
            <w:tcW w:w="895" w:type="dxa"/>
          </w:tcPr>
          <w:p w14:paraId="42171A25" w14:textId="09E805E6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8:00-8:30</w:t>
            </w:r>
          </w:p>
        </w:tc>
        <w:tc>
          <w:tcPr>
            <w:tcW w:w="10035" w:type="dxa"/>
            <w:gridSpan w:val="3"/>
          </w:tcPr>
          <w:p w14:paraId="61E04881" w14:textId="1AA61859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auto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color w:val="auto"/>
                <w:sz w:val="32"/>
                <w:szCs w:val="32"/>
              </w:rPr>
              <w:t>Wake up, Breakfast</w:t>
            </w:r>
            <w:r w:rsidR="729AAE3D" w:rsidRPr="324EDD0E">
              <w:rPr>
                <w:rFonts w:ascii="Arial" w:eastAsia="Arial" w:hAnsi="Arial" w:cs="Arial"/>
                <w:color w:val="auto"/>
                <w:sz w:val="32"/>
                <w:szCs w:val="32"/>
              </w:rPr>
              <w:t xml:space="preserve">, </w:t>
            </w:r>
            <w:r w:rsidRPr="324EDD0E">
              <w:rPr>
                <w:rFonts w:ascii="Arial" w:eastAsia="Arial" w:hAnsi="Arial" w:cs="Arial"/>
                <w:color w:val="auto"/>
                <w:sz w:val="32"/>
                <w:szCs w:val="32"/>
              </w:rPr>
              <w:t>Get Ready for the Day</w:t>
            </w:r>
          </w:p>
        </w:tc>
      </w:tr>
      <w:tr w:rsidR="00021BF5" w:rsidRPr="00021BF5" w14:paraId="46581AAA" w14:textId="77777777" w:rsidTr="7CFDBFE4">
        <w:tc>
          <w:tcPr>
            <w:tcW w:w="895" w:type="dxa"/>
          </w:tcPr>
          <w:p w14:paraId="45B695E0" w14:textId="16CAA366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8:30-9:00</w:t>
            </w:r>
          </w:p>
        </w:tc>
        <w:tc>
          <w:tcPr>
            <w:tcW w:w="4485" w:type="dxa"/>
          </w:tcPr>
          <w:p w14:paraId="5C4A9B1D" w14:textId="5F0320D1" w:rsidR="4FD5B4AB" w:rsidRPr="00021BF5" w:rsidRDefault="3F7AC3B7" w:rsidP="324EDD0E">
            <w:pPr>
              <w:jc w:val="center"/>
              <w:rPr>
                <w:rFonts w:ascii="Arial" w:eastAsia="Arial" w:hAnsi="Arial" w:cs="Arial"/>
                <w:color w:val="auto"/>
                <w:sz w:val="24"/>
                <w:szCs w:val="24"/>
              </w:rPr>
            </w:pPr>
            <w:r w:rsidRPr="49BBA9AD">
              <w:rPr>
                <w:rFonts w:ascii="Arial" w:eastAsia="Arial" w:hAnsi="Arial" w:cs="Arial"/>
                <w:color w:val="auto"/>
                <w:sz w:val="24"/>
                <w:szCs w:val="24"/>
              </w:rPr>
              <w:t>Freck</w:t>
            </w:r>
            <w:r w:rsidR="1694C2AA" w:rsidRPr="49BBA9AD">
              <w:rPr>
                <w:rFonts w:ascii="Arial" w:eastAsia="Arial" w:hAnsi="Arial" w:cs="Arial"/>
                <w:color w:val="auto"/>
                <w:sz w:val="24"/>
                <w:szCs w:val="24"/>
              </w:rPr>
              <w:t>le</w:t>
            </w:r>
            <w:r w:rsidRPr="49BBA9AD">
              <w:rPr>
                <w:rFonts w:ascii="Arial" w:eastAsia="Arial" w:hAnsi="Arial" w:cs="Arial"/>
                <w:color w:val="auto"/>
                <w:sz w:val="24"/>
                <w:szCs w:val="24"/>
              </w:rPr>
              <w:t xml:space="preserve"> </w:t>
            </w:r>
            <w:r w:rsidR="4D64A021" w:rsidRPr="49BBA9AD">
              <w:rPr>
                <w:rFonts w:ascii="Arial" w:eastAsia="Arial" w:hAnsi="Arial" w:cs="Arial"/>
                <w:color w:val="auto"/>
                <w:sz w:val="24"/>
                <w:szCs w:val="24"/>
              </w:rPr>
              <w:t>MATH</w:t>
            </w:r>
          </w:p>
          <w:p w14:paraId="3BBC81B4" w14:textId="12042ACA" w:rsidR="4FD5B4AB" w:rsidRPr="00021BF5" w:rsidRDefault="2F7F7F1A" w:rsidP="324EDD0E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 w:rsidRPr="49BBA9AD">
              <w:rPr>
                <w:rFonts w:ascii="Arial" w:eastAsia="Arial" w:hAnsi="Arial" w:cs="Arial"/>
                <w:sz w:val="32"/>
                <w:szCs w:val="32"/>
              </w:rPr>
              <w:t>*</w:t>
            </w:r>
            <w:r w:rsidR="6287B863" w:rsidRPr="49BBA9AD">
              <w:rPr>
                <w:rFonts w:ascii="Arial" w:eastAsia="Arial" w:hAnsi="Arial" w:cs="Arial"/>
                <w:sz w:val="32"/>
                <w:szCs w:val="32"/>
              </w:rPr>
              <w:t>optional</w:t>
            </w:r>
          </w:p>
        </w:tc>
        <w:tc>
          <w:tcPr>
            <w:tcW w:w="4110" w:type="dxa"/>
          </w:tcPr>
          <w:p w14:paraId="57CC15F6" w14:textId="240F5625" w:rsidR="00B652A6" w:rsidRPr="00021BF5" w:rsidRDefault="64BB73EC" w:rsidP="00B652A6">
            <w:pPr>
              <w:jc w:val="center"/>
              <w:rPr>
                <w:rFonts w:ascii="Arial" w:eastAsia="Arial" w:hAnsi="Arial" w:cs="Arial"/>
                <w:color w:val="auto"/>
                <w:sz w:val="24"/>
                <w:szCs w:val="24"/>
              </w:rPr>
            </w:pPr>
            <w:r w:rsidRPr="49BBA9AD">
              <w:rPr>
                <w:rFonts w:ascii="Arial" w:eastAsia="Arial" w:hAnsi="Arial" w:cs="Arial"/>
                <w:color w:val="auto"/>
                <w:sz w:val="24"/>
                <w:szCs w:val="24"/>
              </w:rPr>
              <w:t xml:space="preserve">Freckle ELA </w:t>
            </w:r>
          </w:p>
          <w:p w14:paraId="11EA8142" w14:textId="43A2FE21" w:rsidR="4FD5B4AB" w:rsidRPr="00021BF5" w:rsidRDefault="5A9E0717" w:rsidP="49BBA9AD">
            <w:pPr>
              <w:spacing w:after="120" w:line="259" w:lineRule="auto"/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 w:rsidRPr="49BBA9AD">
              <w:rPr>
                <w:rFonts w:ascii="Arial" w:eastAsia="Arial" w:hAnsi="Arial" w:cs="Arial"/>
                <w:sz w:val="32"/>
                <w:szCs w:val="32"/>
              </w:rPr>
              <w:t>*optional</w:t>
            </w:r>
          </w:p>
        </w:tc>
        <w:tc>
          <w:tcPr>
            <w:tcW w:w="1440" w:type="dxa"/>
            <w:vMerge w:val="restart"/>
          </w:tcPr>
          <w:p w14:paraId="55B3D4C4" w14:textId="0AB8F327" w:rsidR="005F2E9B" w:rsidRDefault="005F2E9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  <w:p w14:paraId="7454D4BD" w14:textId="163B6747" w:rsidR="000D460B" w:rsidRPr="000D460B" w:rsidRDefault="6610F06D" w:rsidP="324EDD0E">
            <w:pPr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  <w:r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t xml:space="preserve">If you have not reached </w:t>
            </w:r>
            <w:r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44"/>
                <w:szCs w:val="44"/>
                <w:u w:val="single"/>
              </w:rPr>
              <w:t>thr</w:t>
            </w:r>
            <w:r w:rsidR="2A90D558"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44"/>
                <w:szCs w:val="44"/>
                <w:u w:val="single"/>
              </w:rPr>
              <w:t>ee</w:t>
            </w:r>
            <w:r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t xml:space="preserve"> green lights on </w:t>
            </w:r>
            <w:r w:rsidR="7EDCE5C0"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t>Reflex</w:t>
            </w:r>
            <w:r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t xml:space="preserve"> this week, make sure you complete your </w:t>
            </w:r>
            <w:r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lastRenderedPageBreak/>
              <w:t>last one today.</w:t>
            </w:r>
            <w:r w:rsidRPr="49BBA9AD">
              <w:rPr>
                <w:rFonts w:ascii="Arial" w:eastAsia="Arial" w:hAnsi="Arial" w:cs="Arial"/>
                <w:color w:val="auto"/>
                <w:sz w:val="28"/>
                <w:szCs w:val="28"/>
              </w:rPr>
              <w:t xml:space="preserve"> </w:t>
            </w:r>
          </w:p>
          <w:p w14:paraId="2783D3A3" w14:textId="27270473" w:rsidR="0A01EDA1" w:rsidRDefault="0A01EDA1" w:rsidP="324EDD0E">
            <w:pPr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</w:p>
          <w:p w14:paraId="3227BD22" w14:textId="4594E626" w:rsidR="03384E30" w:rsidRDefault="03384E30" w:rsidP="324EDD0E">
            <w:pPr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color w:val="auto"/>
                <w:sz w:val="28"/>
                <w:szCs w:val="28"/>
              </w:rPr>
              <w:t>Enjoy the rest of your day!!!</w:t>
            </w:r>
          </w:p>
          <w:p w14:paraId="662C71F8" w14:textId="521D278F" w:rsidR="000D460B" w:rsidRPr="000D460B" w:rsidRDefault="000D460B" w:rsidP="324EDD0E">
            <w:pPr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</w:p>
          <w:p w14:paraId="789ED482" w14:textId="2538775D" w:rsidR="005F2E9B" w:rsidRPr="00021BF5" w:rsidRDefault="005F2E9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  <w:p w14:paraId="0DC06FE6" w14:textId="25B17DEB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</w:tr>
      <w:tr w:rsidR="00021BF5" w:rsidRPr="00021BF5" w14:paraId="3A2F04AD" w14:textId="77777777" w:rsidTr="7CFDBFE4">
        <w:tc>
          <w:tcPr>
            <w:tcW w:w="895" w:type="dxa"/>
            <w:vMerge w:val="restart"/>
          </w:tcPr>
          <w:p w14:paraId="7B768160" w14:textId="68C18B4C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9:00-10:00</w:t>
            </w:r>
          </w:p>
        </w:tc>
        <w:tc>
          <w:tcPr>
            <w:tcW w:w="4485" w:type="dxa"/>
          </w:tcPr>
          <w:p w14:paraId="10AB2EB4" w14:textId="62916BF5" w:rsidR="007D36B4" w:rsidRDefault="4FD5B4AB" w:rsidP="7CFDBFE4">
            <w:pPr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  <w:u w:val="single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  <w:u w:val="single"/>
              </w:rPr>
              <w:t>Math</w:t>
            </w:r>
            <w:r w:rsidRPr="7CFDBFE4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  <w:t xml:space="preserve"> </w:t>
            </w:r>
            <w:r w:rsidR="6986CF83" w:rsidRPr="7CFDBFE4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  <w:t>Monday</w:t>
            </w:r>
          </w:p>
          <w:p w14:paraId="2A2BB355" w14:textId="77777777" w:rsidR="00D5760D" w:rsidRDefault="00D5760D" w:rsidP="63BCF126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</w:p>
          <w:p w14:paraId="3B9D121F" w14:textId="461486B2" w:rsidR="00C35331" w:rsidRDefault="3A8193F0" w:rsidP="7CFDBFE4">
            <w:pPr>
              <w:rPr>
                <w:rFonts w:ascii="Arial" w:eastAsia="Arial" w:hAnsi="Arial" w:cs="Arial"/>
                <w:color w:val="201F1E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1.</w:t>
            </w:r>
            <w:r w:rsidR="63C8C5CF" w:rsidRPr="7CFDBFE4">
              <w:rPr>
                <w:rFonts w:ascii="Arial" w:eastAsia="Arial" w:hAnsi="Arial" w:cs="Arial"/>
                <w:color w:val="201F1E"/>
                <w:sz w:val="23"/>
                <w:szCs w:val="23"/>
              </w:rPr>
              <w:t xml:space="preserve"> </w:t>
            </w:r>
            <w:r w:rsidR="63C8C5CF" w:rsidRPr="7CFDBFE4">
              <w:rPr>
                <w:rFonts w:ascii="Arial" w:eastAsia="Arial" w:hAnsi="Arial" w:cs="Arial"/>
                <w:color w:val="BA2221" w:themeColor="accent2" w:themeShade="BF"/>
                <w:sz w:val="23"/>
                <w:szCs w:val="23"/>
              </w:rPr>
              <w:t>Four Digit Addition (in Seesaw)</w:t>
            </w:r>
          </w:p>
          <w:p w14:paraId="16F2937A" w14:textId="2C00C8A9" w:rsidR="00C35331" w:rsidRDefault="00C35331" w:rsidP="7CFDBFE4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</w:p>
          <w:p w14:paraId="6F7510BE" w14:textId="334474C2" w:rsidR="124E673B" w:rsidRDefault="2864D1AF" w:rsidP="63BCF126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  <w:r w:rsidRPr="7DFDE792">
              <w:rPr>
                <w:rFonts w:ascii="Arial" w:eastAsia="Arial" w:hAnsi="Arial" w:cs="Arial"/>
                <w:color w:val="DE4848"/>
                <w:sz w:val="24"/>
                <w:szCs w:val="24"/>
              </w:rPr>
              <w:t>2</w:t>
            </w:r>
            <w:r w:rsidR="5AE79C8C" w:rsidRPr="2172AC97">
              <w:rPr>
                <w:rFonts w:ascii="Arial" w:eastAsia="Arial" w:hAnsi="Arial" w:cs="Arial"/>
                <w:color w:val="DE4848"/>
                <w:sz w:val="24"/>
                <w:szCs w:val="24"/>
              </w:rPr>
              <w:t>. Complete the Monday word problems</w:t>
            </w:r>
            <w:r w:rsidR="56900601" w:rsidRPr="2172AC97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 – in </w:t>
            </w:r>
            <w:proofErr w:type="spellStart"/>
            <w:r w:rsidR="0F61F784" w:rsidRPr="47B1137A">
              <w:rPr>
                <w:rFonts w:ascii="Arial" w:eastAsia="Arial" w:hAnsi="Arial" w:cs="Arial"/>
                <w:color w:val="DE4848"/>
                <w:sz w:val="24"/>
                <w:szCs w:val="24"/>
              </w:rPr>
              <w:t>SeeSaw</w:t>
            </w:r>
            <w:proofErr w:type="spellEnd"/>
            <w:r w:rsidR="0F61F784" w:rsidRPr="47B1137A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. </w:t>
            </w:r>
          </w:p>
          <w:p w14:paraId="5B036BBB" w14:textId="334474C2" w:rsidR="00C35331" w:rsidRDefault="00C35331" w:rsidP="63BCF126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</w:p>
          <w:p w14:paraId="7C3CF117" w14:textId="7B0D38F4" w:rsidR="4FD5B4AB" w:rsidRPr="00FA31F7" w:rsidRDefault="0F61F784" w:rsidP="324EDD0E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  <w:r w:rsidRPr="529E2DEE">
              <w:rPr>
                <w:rFonts w:ascii="Arial" w:eastAsia="Arial" w:hAnsi="Arial" w:cs="Arial"/>
                <w:color w:val="DE4848"/>
                <w:sz w:val="24"/>
                <w:szCs w:val="24"/>
              </w:rPr>
              <w:t>3</w:t>
            </w:r>
            <w:r w:rsidR="55E5062D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. Reflex Math (keep working unt</w:t>
            </w:r>
            <w:r w:rsidR="684B1A17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il you</w:t>
            </w:r>
            <w:r w:rsidR="55E5062D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 earn the green light).</w:t>
            </w:r>
          </w:p>
        </w:tc>
        <w:tc>
          <w:tcPr>
            <w:tcW w:w="4110" w:type="dxa"/>
          </w:tcPr>
          <w:p w14:paraId="42A39054" w14:textId="011935AB" w:rsidR="001B7EC8" w:rsidRPr="000E2497" w:rsidRDefault="005F230A" w:rsidP="324EDD0E">
            <w:pPr>
              <w:spacing w:line="257" w:lineRule="auto"/>
              <w:rPr>
                <w:rFonts w:ascii="Arial" w:eastAsia="Arial" w:hAnsi="Arial" w:cs="Arial"/>
                <w:b/>
                <w:bCs/>
                <w:color w:val="000000" w:themeColor="text1"/>
                <w:sz w:val="32"/>
                <w:szCs w:val="32"/>
                <w:u w:val="single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000000" w:themeColor="text1"/>
                <w:sz w:val="32"/>
                <w:szCs w:val="32"/>
                <w:u w:val="single"/>
              </w:rPr>
              <w:t>ELA</w:t>
            </w:r>
            <w:r w:rsidR="000E2497" w:rsidRPr="7CFDBFE4">
              <w:rPr>
                <w:rFonts w:ascii="Arial" w:eastAsia="Arial" w:hAnsi="Arial" w:cs="Arial"/>
                <w:b/>
                <w:bCs/>
                <w:color w:val="000000" w:themeColor="text1"/>
                <w:sz w:val="32"/>
                <w:szCs w:val="32"/>
                <w:u w:val="single"/>
              </w:rPr>
              <w:t xml:space="preserve"> - Monday</w:t>
            </w:r>
          </w:p>
          <w:p w14:paraId="624B0900" w14:textId="687E224C" w:rsidR="6F9012C1" w:rsidRDefault="6F9012C1" w:rsidP="00677F88">
            <w:pPr>
              <w:pStyle w:val="ListParagraph"/>
              <w:numPr>
                <w:ilvl w:val="0"/>
                <w:numId w:val="12"/>
              </w:numPr>
              <w:spacing w:line="257" w:lineRule="auto"/>
              <w:rPr>
                <w:rFonts w:eastAsiaTheme="minorEastAsia"/>
                <w:b/>
                <w:bCs/>
                <w:i/>
                <w:iCs/>
                <w:color w:val="0070C0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0070C0"/>
                <w:sz w:val="23"/>
                <w:szCs w:val="23"/>
              </w:rPr>
              <w:t>End of The Year Writing Activity (in Seesaw)</w:t>
            </w:r>
          </w:p>
          <w:p w14:paraId="2A74529C" w14:textId="663433B0" w:rsidR="7CFDBFE4" w:rsidRDefault="7CFDBFE4" w:rsidP="7CFDBFE4">
            <w:pPr>
              <w:spacing w:line="257" w:lineRule="auto"/>
              <w:ind w:left="360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</w:p>
          <w:p w14:paraId="0EE48A99" w14:textId="7E33AC24" w:rsidR="00DB337B" w:rsidRPr="00F325A5" w:rsidRDefault="00DB337B" w:rsidP="00822AEA">
            <w:pPr>
              <w:pStyle w:val="ListParagraph"/>
              <w:spacing w:line="257" w:lineRule="auto"/>
              <w:rPr>
                <w:rFonts w:ascii="Arial" w:eastAsia="Arial" w:hAnsi="Arial" w:cs="Arial"/>
                <w:b/>
                <w:bCs/>
                <w:i/>
                <w:iCs/>
                <w:color w:val="0070C0"/>
                <w:sz w:val="24"/>
                <w:szCs w:val="24"/>
              </w:rPr>
            </w:pPr>
          </w:p>
          <w:p w14:paraId="31D07EEA" w14:textId="0C111EEA" w:rsidR="3B704F18" w:rsidRDefault="3B704F18" w:rsidP="3E1CF064">
            <w:pPr>
              <w:spacing w:after="120" w:line="257" w:lineRule="auto"/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</w:pPr>
          </w:p>
          <w:p w14:paraId="5453D36C" w14:textId="54FD7451" w:rsidR="4FD5B4AB" w:rsidRPr="00021BF5" w:rsidRDefault="4FD5B4AB" w:rsidP="3E1CF064">
            <w:pPr>
              <w:spacing w:after="120" w:line="257" w:lineRule="auto"/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</w:pPr>
          </w:p>
          <w:p w14:paraId="00D6416C" w14:textId="4B86382F" w:rsidR="4FD5B4AB" w:rsidRPr="00021BF5" w:rsidRDefault="4FD5B4AB" w:rsidP="791187E7">
            <w:pPr>
              <w:spacing w:after="120" w:line="259" w:lineRule="auto"/>
              <w:ind w:left="360" w:hanging="360"/>
              <w:rPr>
                <w:rFonts w:ascii="Arial" w:eastAsia="Arial" w:hAnsi="Arial" w:cs="Arial"/>
                <w:sz w:val="20"/>
                <w:szCs w:val="20"/>
              </w:rPr>
            </w:pPr>
          </w:p>
          <w:p w14:paraId="2E53F783" w14:textId="47E9A728" w:rsidR="4FD5B4AB" w:rsidRPr="00021BF5" w:rsidRDefault="4FD5B4AB" w:rsidP="791187E7">
            <w:pPr>
              <w:spacing w:after="120" w:line="259" w:lineRule="auto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14:paraId="22940EEE" w14:textId="77777777" w:rsidR="00A93609" w:rsidRPr="00021BF5" w:rsidRDefault="00A93609">
            <w:pPr>
              <w:rPr>
                <w:color w:val="auto"/>
              </w:rPr>
            </w:pPr>
          </w:p>
        </w:tc>
      </w:tr>
      <w:tr w:rsidR="00021BF5" w:rsidRPr="00021BF5" w14:paraId="11AE8EDC" w14:textId="77777777" w:rsidTr="7CFDBFE4">
        <w:tc>
          <w:tcPr>
            <w:tcW w:w="895" w:type="dxa"/>
            <w:vMerge/>
          </w:tcPr>
          <w:p w14:paraId="161E6872" w14:textId="77777777" w:rsidR="00A93609" w:rsidRPr="00021BF5" w:rsidRDefault="00A93609">
            <w:pPr>
              <w:rPr>
                <w:color w:val="auto"/>
              </w:rPr>
            </w:pPr>
          </w:p>
        </w:tc>
        <w:tc>
          <w:tcPr>
            <w:tcW w:w="4485" w:type="dxa"/>
          </w:tcPr>
          <w:p w14:paraId="366AA4E0" w14:textId="6F95F9C1" w:rsidR="4FD5B4AB" w:rsidRDefault="14B83E87" w:rsidP="7CFDBFE4">
            <w:pPr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  <w:u w:val="single"/>
              </w:rPr>
              <w:t>Math</w:t>
            </w:r>
            <w:r w:rsidR="62678A42" w:rsidRPr="7CFDBFE4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  <w:t xml:space="preserve"> </w:t>
            </w:r>
            <w:r w:rsidR="31B6760D" w:rsidRPr="7CFDBFE4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  <w:t>Wednesday</w:t>
            </w:r>
          </w:p>
          <w:p w14:paraId="65A3308F" w14:textId="77777777" w:rsidR="00D5760D" w:rsidRPr="004A3554" w:rsidRDefault="00D5760D" w:rsidP="004A3554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</w:p>
          <w:p w14:paraId="7A794393" w14:textId="7DA10A90" w:rsidR="4CC5D7C9" w:rsidRDefault="3A60E024" w:rsidP="7CFDBFE4">
            <w:pPr>
              <w:spacing w:after="120" w:line="259" w:lineRule="auto"/>
              <w:rPr>
                <w:rFonts w:ascii="Arial" w:eastAsia="Arial" w:hAnsi="Arial" w:cs="Arial"/>
                <w:color w:val="BA2221" w:themeColor="accent2" w:themeShade="BF"/>
                <w:sz w:val="24"/>
                <w:szCs w:val="24"/>
              </w:rPr>
            </w:pPr>
            <w:r w:rsidRPr="7CFDBFE4">
              <w:rPr>
                <w:rFonts w:ascii="Arial" w:eastAsia="Arial" w:hAnsi="Arial" w:cs="Arial"/>
                <w:color w:val="BA2221" w:themeColor="accent2" w:themeShade="BF"/>
                <w:sz w:val="24"/>
                <w:szCs w:val="24"/>
              </w:rPr>
              <w:t>1.Math Subtraction 1 (in Seesaw)</w:t>
            </w:r>
          </w:p>
          <w:p w14:paraId="03E89304" w14:textId="165D30C7" w:rsidR="4CC5D7C9" w:rsidRDefault="4CC5D7C9" w:rsidP="7CFDBFE4">
            <w:pPr>
              <w:spacing w:after="120" w:line="259" w:lineRule="auto"/>
              <w:ind w:left="360"/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</w:p>
          <w:p w14:paraId="339F0094" w14:textId="23336D68" w:rsidR="3265074B" w:rsidRDefault="4CC5D7C9" w:rsidP="63BCF126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  <w:r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2</w:t>
            </w:r>
            <w:r w:rsidR="35556D54"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. Complete the Wednesday word problems</w:t>
            </w:r>
            <w:r w:rsidR="750438A7"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 – </w:t>
            </w:r>
            <w:r w:rsidR="35BA21D1"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in </w:t>
            </w:r>
            <w:proofErr w:type="spellStart"/>
            <w:r w:rsidR="35BA21D1"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SeeSaw</w:t>
            </w:r>
            <w:proofErr w:type="spellEnd"/>
            <w:r w:rsidR="35BA21D1"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.</w:t>
            </w:r>
          </w:p>
          <w:p w14:paraId="6C41C8C6" w14:textId="334474C2" w:rsidR="00C35331" w:rsidRDefault="00C35331" w:rsidP="63BCF126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</w:p>
          <w:p w14:paraId="7E97FC56" w14:textId="796592AE" w:rsidR="4FD5B4AB" w:rsidRPr="00021BF5" w:rsidRDefault="79D8250A" w:rsidP="7CFDBFE4">
            <w:pPr>
              <w:spacing w:after="120" w:line="259" w:lineRule="auto"/>
              <w:rPr>
                <w:rFonts w:ascii="Arial" w:eastAsia="Arial" w:hAnsi="Arial" w:cs="Arial"/>
                <w:color w:val="F32755" w:themeColor="text2" w:themeTint="80"/>
                <w:sz w:val="24"/>
                <w:szCs w:val="24"/>
              </w:rPr>
            </w:pPr>
            <w:r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3</w:t>
            </w:r>
            <w:r w:rsidR="35556D54"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. Reflex Math (keep working until you earn the green light)</w:t>
            </w:r>
            <w:r w:rsidR="0AE6A6A4"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.</w:t>
            </w:r>
          </w:p>
        </w:tc>
        <w:tc>
          <w:tcPr>
            <w:tcW w:w="4110" w:type="dxa"/>
          </w:tcPr>
          <w:p w14:paraId="3125C222" w14:textId="23292217" w:rsidR="000E2497" w:rsidRPr="000E2497" w:rsidRDefault="000E2497" w:rsidP="000E2497">
            <w:pPr>
              <w:spacing w:line="257" w:lineRule="auto"/>
              <w:rPr>
                <w:rFonts w:ascii="Arial" w:eastAsia="Arial" w:hAnsi="Arial" w:cs="Arial"/>
                <w:b/>
                <w:bCs/>
                <w:color w:val="000000" w:themeColor="text1"/>
                <w:sz w:val="32"/>
                <w:szCs w:val="32"/>
                <w:u w:val="single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000000" w:themeColor="text1"/>
                <w:sz w:val="32"/>
                <w:szCs w:val="32"/>
                <w:u w:val="single"/>
              </w:rPr>
              <w:lastRenderedPageBreak/>
              <w:t>ELA - Wednesday</w:t>
            </w:r>
          </w:p>
          <w:p w14:paraId="21AFB1FD" w14:textId="3B3B75D6" w:rsidR="64EAF968" w:rsidRDefault="64EAF968" w:rsidP="00677F88">
            <w:pPr>
              <w:pStyle w:val="ListParagraph"/>
              <w:numPr>
                <w:ilvl w:val="0"/>
                <w:numId w:val="12"/>
              </w:numPr>
              <w:spacing w:line="257" w:lineRule="auto"/>
              <w:rPr>
                <w:rFonts w:eastAsiaTheme="minorEastAsia"/>
                <w:b/>
                <w:bCs/>
                <w:i/>
                <w:iCs/>
                <w:color w:val="0070C0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0070C0"/>
                <w:sz w:val="23"/>
                <w:szCs w:val="23"/>
              </w:rPr>
              <w:lastRenderedPageBreak/>
              <w:t>End of The Year Writing Activity #2 (in Seesaw)</w:t>
            </w:r>
          </w:p>
          <w:p w14:paraId="67965E51" w14:textId="219A2255" w:rsidR="7CFDBFE4" w:rsidRDefault="7CFDBFE4" w:rsidP="7CFDBFE4">
            <w:pPr>
              <w:spacing w:line="257" w:lineRule="auto"/>
              <w:ind w:left="360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</w:p>
          <w:p w14:paraId="24D474E0" w14:textId="1972C7FB" w:rsidR="4FD5B4AB" w:rsidRPr="00021BF5" w:rsidRDefault="4FD5B4AB" w:rsidP="7CFDBFE4">
            <w:pPr>
              <w:spacing w:after="120" w:line="259" w:lineRule="auto"/>
              <w:rPr>
                <w:rFonts w:ascii="Arial" w:eastAsia="Arial" w:hAnsi="Arial" w:cs="Arial"/>
                <w:b/>
                <w:bCs/>
                <w:color w:val="721C3E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14:paraId="3ACD3B86" w14:textId="77777777" w:rsidR="00A93609" w:rsidRPr="00021BF5" w:rsidRDefault="00A93609">
            <w:pPr>
              <w:rPr>
                <w:color w:val="auto"/>
              </w:rPr>
            </w:pPr>
          </w:p>
        </w:tc>
      </w:tr>
      <w:tr w:rsidR="00021BF5" w:rsidRPr="00021BF5" w14:paraId="3DF0762D" w14:textId="77777777" w:rsidTr="7CFDBFE4">
        <w:tc>
          <w:tcPr>
            <w:tcW w:w="895" w:type="dxa"/>
          </w:tcPr>
          <w:p w14:paraId="182D2459" w14:textId="1BD26EAB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0:00-10:30</w:t>
            </w:r>
          </w:p>
        </w:tc>
        <w:tc>
          <w:tcPr>
            <w:tcW w:w="4485" w:type="dxa"/>
          </w:tcPr>
          <w:p w14:paraId="2CC55FB7" w14:textId="11A3F037" w:rsidR="004A3554" w:rsidRPr="00021BF5" w:rsidRDefault="6E711B38" w:rsidP="004A3554">
            <w:pPr>
              <w:spacing w:after="120" w:line="259" w:lineRule="auto"/>
              <w:jc w:val="center"/>
              <w:rPr>
                <w:rFonts w:ascii="Arial" w:eastAsia="Arial" w:hAnsi="Arial" w:cs="Arial"/>
                <w:color w:val="auto"/>
                <w:sz w:val="24"/>
                <w:szCs w:val="24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Physical Activity / P.E. Activity </w:t>
            </w:r>
          </w:p>
          <w:p w14:paraId="05B4DF7A" w14:textId="43D9FA81" w:rsidR="63996064" w:rsidRDefault="63996064" w:rsidP="63996064">
            <w:pPr>
              <w:spacing w:after="120" w:line="259" w:lineRule="auto"/>
              <w:jc w:val="center"/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</w:pPr>
          </w:p>
          <w:p w14:paraId="63131035" w14:textId="6983EF01" w:rsidR="4FD5B4AB" w:rsidRPr="00021BF5" w:rsidRDefault="4FD5B4AB" w:rsidP="3B704F18">
            <w:pPr>
              <w:spacing w:after="120" w:line="259" w:lineRule="auto"/>
              <w:jc w:val="center"/>
              <w:rPr>
                <w:rFonts w:ascii="Arial" w:eastAsia="Arial" w:hAnsi="Arial" w:cs="Arial"/>
                <w:color w:val="F32755" w:themeColor="text2" w:themeTint="80"/>
                <w:sz w:val="24"/>
                <w:szCs w:val="24"/>
              </w:rPr>
            </w:pPr>
          </w:p>
        </w:tc>
        <w:tc>
          <w:tcPr>
            <w:tcW w:w="4110" w:type="dxa"/>
          </w:tcPr>
          <w:p w14:paraId="72A74A9A" w14:textId="3725D9E3" w:rsidR="4FD5B4AB" w:rsidRPr="00021BF5" w:rsidRDefault="0635BE48" w:rsidP="7CFDBFE4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Physical Activity</w:t>
            </w:r>
            <w:r w:rsidR="41513C2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  <w:r w:rsidR="24A3724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/</w:t>
            </w:r>
            <w:r w:rsidR="41513C2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  <w:r w:rsidR="24A3724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P</w:t>
            </w:r>
            <w:r w:rsidR="41513C2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.</w:t>
            </w:r>
            <w:r w:rsidR="24A3724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E</w:t>
            </w:r>
            <w:r w:rsidR="41513C2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.</w:t>
            </w:r>
            <w:r w:rsidR="11569F88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  <w:r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Activity</w:t>
            </w:r>
            <w:r w:rsidR="7E8A5305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  <w:r w:rsidR="6D3BD2DF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</w:p>
        </w:tc>
        <w:tc>
          <w:tcPr>
            <w:tcW w:w="1440" w:type="dxa"/>
            <w:vMerge w:val="restart"/>
          </w:tcPr>
          <w:p w14:paraId="2A1595FD" w14:textId="2C8127B7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</w:tr>
      <w:tr w:rsidR="00021BF5" w:rsidRPr="00021BF5" w14:paraId="7436F2B0" w14:textId="77777777" w:rsidTr="7CFDBFE4">
        <w:tc>
          <w:tcPr>
            <w:tcW w:w="895" w:type="dxa"/>
          </w:tcPr>
          <w:p w14:paraId="25D04592" w14:textId="46EDEB47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0:30-11:00</w:t>
            </w:r>
          </w:p>
        </w:tc>
        <w:tc>
          <w:tcPr>
            <w:tcW w:w="4485" w:type="dxa"/>
          </w:tcPr>
          <w:p w14:paraId="253AA84A" w14:textId="2C6E7F75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7030A0"/>
                <w:sz w:val="40"/>
                <w:szCs w:val="40"/>
              </w:rPr>
            </w:pPr>
            <w:r w:rsidRPr="324EDD0E">
              <w:rPr>
                <w:rFonts w:ascii="Arial" w:eastAsia="Arial" w:hAnsi="Arial" w:cs="Arial"/>
                <w:color w:val="7030A0"/>
                <w:sz w:val="40"/>
                <w:szCs w:val="40"/>
              </w:rPr>
              <w:t xml:space="preserve">Silent Reading </w:t>
            </w:r>
          </w:p>
        </w:tc>
        <w:tc>
          <w:tcPr>
            <w:tcW w:w="4110" w:type="dxa"/>
          </w:tcPr>
          <w:p w14:paraId="319B4528" w14:textId="103C0D6E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7030A0"/>
                <w:sz w:val="40"/>
                <w:szCs w:val="40"/>
              </w:rPr>
            </w:pPr>
            <w:r w:rsidRPr="324EDD0E">
              <w:rPr>
                <w:rFonts w:ascii="Arial" w:eastAsia="Arial" w:hAnsi="Arial" w:cs="Arial"/>
                <w:color w:val="7030A0"/>
                <w:sz w:val="40"/>
                <w:szCs w:val="40"/>
              </w:rPr>
              <w:t>Silent Reading</w:t>
            </w:r>
          </w:p>
        </w:tc>
        <w:tc>
          <w:tcPr>
            <w:tcW w:w="1440" w:type="dxa"/>
            <w:vMerge/>
          </w:tcPr>
          <w:p w14:paraId="20384DBF" w14:textId="77777777" w:rsidR="00A93609" w:rsidRPr="00021BF5" w:rsidRDefault="00A93609">
            <w:pPr>
              <w:rPr>
                <w:color w:val="auto"/>
              </w:rPr>
            </w:pPr>
          </w:p>
        </w:tc>
      </w:tr>
      <w:tr w:rsidR="00021BF5" w:rsidRPr="00021BF5" w14:paraId="62405357" w14:textId="77777777" w:rsidTr="7CFDBFE4">
        <w:tc>
          <w:tcPr>
            <w:tcW w:w="895" w:type="dxa"/>
          </w:tcPr>
          <w:p w14:paraId="5F188FD8" w14:textId="5E56C083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1:00-11:45</w:t>
            </w:r>
          </w:p>
        </w:tc>
        <w:tc>
          <w:tcPr>
            <w:tcW w:w="4485" w:type="dxa"/>
          </w:tcPr>
          <w:p w14:paraId="3E7D93C7" w14:textId="4311462E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00B050"/>
                <w:sz w:val="44"/>
                <w:szCs w:val="44"/>
              </w:rPr>
            </w:pPr>
            <w:r w:rsidRPr="324EDD0E">
              <w:rPr>
                <w:rFonts w:ascii="Arial" w:eastAsia="Arial" w:hAnsi="Arial" w:cs="Arial"/>
                <w:color w:val="00B050"/>
                <w:sz w:val="44"/>
                <w:szCs w:val="44"/>
              </w:rPr>
              <w:t>Lunch</w:t>
            </w:r>
          </w:p>
        </w:tc>
        <w:tc>
          <w:tcPr>
            <w:tcW w:w="4110" w:type="dxa"/>
          </w:tcPr>
          <w:p w14:paraId="578A0E73" w14:textId="06384AC1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00B050"/>
                <w:sz w:val="44"/>
                <w:szCs w:val="44"/>
              </w:rPr>
            </w:pPr>
            <w:r w:rsidRPr="324EDD0E">
              <w:rPr>
                <w:rFonts w:ascii="Arial" w:eastAsia="Arial" w:hAnsi="Arial" w:cs="Arial"/>
                <w:color w:val="00B050"/>
                <w:sz w:val="44"/>
                <w:szCs w:val="44"/>
              </w:rPr>
              <w:t>Lunch</w:t>
            </w:r>
          </w:p>
        </w:tc>
        <w:tc>
          <w:tcPr>
            <w:tcW w:w="1440" w:type="dxa"/>
          </w:tcPr>
          <w:p w14:paraId="1FC2C8C4" w14:textId="71DD5718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</w:tr>
      <w:tr w:rsidR="00021BF5" w:rsidRPr="00021BF5" w14:paraId="6B6B1EFA" w14:textId="77777777" w:rsidTr="7CFDBFE4">
        <w:tc>
          <w:tcPr>
            <w:tcW w:w="895" w:type="dxa"/>
          </w:tcPr>
          <w:p w14:paraId="3B01A58D" w14:textId="5083E692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1:45-12:30</w:t>
            </w:r>
          </w:p>
        </w:tc>
        <w:tc>
          <w:tcPr>
            <w:tcW w:w="4485" w:type="dxa"/>
          </w:tcPr>
          <w:p w14:paraId="40D390D9" w14:textId="4B891D92" w:rsidR="7CFDBFE4" w:rsidRDefault="7CFDBFE4" w:rsidP="7CFDBFE4">
            <w:pPr>
              <w:rPr>
                <w:rFonts w:ascii="Arial" w:eastAsia="Arial" w:hAnsi="Arial" w:cs="Arial"/>
                <w:color w:val="201F1E"/>
                <w:sz w:val="23"/>
                <w:szCs w:val="23"/>
              </w:rPr>
            </w:pPr>
          </w:p>
          <w:p w14:paraId="720C29C5" w14:textId="1FF0AF28" w:rsidR="7D0EC9C5" w:rsidRDefault="7D0EC9C5" w:rsidP="7CFDBFE4">
            <w:pPr>
              <w:rPr>
                <w:rFonts w:ascii="Arial" w:eastAsia="Arial" w:hAnsi="Arial" w:cs="Arial"/>
                <w:color w:val="7030A0"/>
                <w:sz w:val="32"/>
                <w:szCs w:val="32"/>
              </w:rPr>
            </w:pPr>
            <w:r w:rsidRPr="7CFDBFE4">
              <w:rPr>
                <w:rFonts w:ascii="Arial" w:eastAsia="Arial" w:hAnsi="Arial" w:cs="Arial"/>
                <w:color w:val="7030A0"/>
                <w:sz w:val="32"/>
                <w:szCs w:val="32"/>
              </w:rPr>
              <w:t>END OF THE YEAR FUN!</w:t>
            </w:r>
          </w:p>
          <w:p w14:paraId="599798C5" w14:textId="0008463C" w:rsidR="7CFDBFE4" w:rsidRDefault="7CFDBFE4" w:rsidP="7CFDBFE4">
            <w:pPr>
              <w:rPr>
                <w:rFonts w:ascii="Arial" w:eastAsia="Arial" w:hAnsi="Arial" w:cs="Arial"/>
                <w:color w:val="7030A0"/>
                <w:sz w:val="23"/>
                <w:szCs w:val="23"/>
              </w:rPr>
            </w:pPr>
          </w:p>
          <w:p w14:paraId="07C6169F" w14:textId="043E67DA" w:rsidR="4FD5B4AB" w:rsidRPr="00021BF5" w:rsidRDefault="7D0EC9C5" w:rsidP="00677F88">
            <w:pPr>
              <w:pStyle w:val="ListParagraph"/>
              <w:numPr>
                <w:ilvl w:val="0"/>
                <w:numId w:val="13"/>
              </w:numPr>
              <w:rPr>
                <w:rFonts w:eastAsiaTheme="minorEastAsia"/>
                <w:color w:val="7030A0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7030A0"/>
                <w:sz w:val="23"/>
                <w:szCs w:val="23"/>
              </w:rPr>
              <w:t>Thinking Outside the Box #1 (in Seesaw)</w:t>
            </w:r>
          </w:p>
          <w:p w14:paraId="4380F55D" w14:textId="7B3FAA27" w:rsidR="4FD5B4AB" w:rsidRPr="00021BF5" w:rsidRDefault="7D0EC9C5" w:rsidP="00677F88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rPr>
                <w:rFonts w:eastAsiaTheme="minorEastAsia"/>
                <w:color w:val="7030A0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7030A0"/>
                <w:sz w:val="23"/>
                <w:szCs w:val="23"/>
              </w:rPr>
              <w:t>Tutorial Drawing: A Puppy (in Seesaw)</w:t>
            </w:r>
          </w:p>
          <w:p w14:paraId="4DEE0C5F" w14:textId="13C81397" w:rsidR="4FD5B4AB" w:rsidRPr="00021BF5" w:rsidRDefault="4FD5B4AB" w:rsidP="7CFDBFE4">
            <w:pPr>
              <w:rPr>
                <w:rFonts w:ascii="Arial" w:eastAsia="Arial" w:hAnsi="Arial" w:cs="Arial"/>
                <w:b/>
                <w:bCs/>
                <w:color w:val="FF0000"/>
                <w:sz w:val="32"/>
                <w:szCs w:val="32"/>
              </w:rPr>
            </w:pPr>
          </w:p>
        </w:tc>
        <w:tc>
          <w:tcPr>
            <w:tcW w:w="4110" w:type="dxa"/>
          </w:tcPr>
          <w:p w14:paraId="1B4C8CA0" w14:textId="598619CA" w:rsidR="324EDD0E" w:rsidRDefault="324EDD0E" w:rsidP="7CFDBFE4">
            <w:pPr>
              <w:rPr>
                <w:rFonts w:ascii="Arial" w:eastAsia="Arial" w:hAnsi="Arial" w:cs="Arial"/>
                <w:color w:val="0070C0"/>
                <w:sz w:val="22"/>
                <w:szCs w:val="22"/>
              </w:rPr>
            </w:pPr>
          </w:p>
          <w:p w14:paraId="5AB31C44" w14:textId="1FF0AF28" w:rsidR="324EDD0E" w:rsidRDefault="7D0EC9C5" w:rsidP="7CFDBFE4">
            <w:pPr>
              <w:rPr>
                <w:rFonts w:ascii="Arial" w:eastAsia="Arial" w:hAnsi="Arial" w:cs="Arial"/>
                <w:color w:val="7030A0"/>
                <w:sz w:val="32"/>
                <w:szCs w:val="32"/>
              </w:rPr>
            </w:pPr>
            <w:r w:rsidRPr="7CFDBFE4">
              <w:rPr>
                <w:rFonts w:ascii="Arial" w:eastAsia="Arial" w:hAnsi="Arial" w:cs="Arial"/>
                <w:color w:val="7030A0"/>
                <w:sz w:val="32"/>
                <w:szCs w:val="32"/>
              </w:rPr>
              <w:t>END OF THE YEAR FUN!</w:t>
            </w:r>
          </w:p>
          <w:p w14:paraId="4E2EA8D7" w14:textId="503EB857" w:rsidR="324EDD0E" w:rsidRDefault="324EDD0E" w:rsidP="7CFDBFE4">
            <w:pPr>
              <w:rPr>
                <w:rFonts w:ascii="Arial" w:eastAsia="Arial" w:hAnsi="Arial" w:cs="Arial"/>
                <w:color w:val="7030A0"/>
                <w:sz w:val="24"/>
                <w:szCs w:val="24"/>
              </w:rPr>
            </w:pPr>
          </w:p>
          <w:p w14:paraId="05599739" w14:textId="6DCF70D1" w:rsidR="324EDD0E" w:rsidRDefault="7D0EC9C5" w:rsidP="00677F88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rPr>
                <w:rFonts w:eastAsiaTheme="minorEastAsia"/>
                <w:color w:val="7030A0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7030A0"/>
                <w:sz w:val="23"/>
                <w:szCs w:val="23"/>
              </w:rPr>
              <w:t>Advice for Next Year’s Class (in Seesaw)</w:t>
            </w:r>
          </w:p>
          <w:p w14:paraId="69713F6F" w14:textId="6F5AB79C" w:rsidR="324EDD0E" w:rsidRDefault="7D0EC9C5" w:rsidP="00677F88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rPr>
                <w:rFonts w:eastAsiaTheme="minorEastAsia"/>
                <w:color w:val="7030A0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7030A0"/>
                <w:sz w:val="23"/>
                <w:szCs w:val="23"/>
              </w:rPr>
              <w:t xml:space="preserve">Summer Wish List (in </w:t>
            </w:r>
            <w:proofErr w:type="spellStart"/>
            <w:r w:rsidRPr="7CFDBFE4">
              <w:rPr>
                <w:rFonts w:ascii="Arial" w:eastAsia="Arial" w:hAnsi="Arial" w:cs="Arial"/>
                <w:color w:val="7030A0"/>
                <w:sz w:val="23"/>
                <w:szCs w:val="23"/>
              </w:rPr>
              <w:t>SeeSaw</w:t>
            </w:r>
            <w:proofErr w:type="spellEnd"/>
            <w:r w:rsidRPr="7CFDBFE4">
              <w:rPr>
                <w:rFonts w:ascii="Arial" w:eastAsia="Arial" w:hAnsi="Arial" w:cs="Arial"/>
                <w:color w:val="7030A0"/>
                <w:sz w:val="23"/>
                <w:szCs w:val="23"/>
              </w:rPr>
              <w:t>)</w:t>
            </w:r>
          </w:p>
          <w:p w14:paraId="14C20BDC" w14:textId="35EC4A54" w:rsidR="324EDD0E" w:rsidRDefault="324EDD0E" w:rsidP="7CFDBFE4">
            <w:pPr>
              <w:rPr>
                <w:rFonts w:ascii="Arial" w:eastAsia="Arial" w:hAnsi="Arial" w:cs="Arial"/>
                <w:color w:val="7030A0"/>
                <w:sz w:val="24"/>
                <w:szCs w:val="24"/>
              </w:rPr>
            </w:pPr>
          </w:p>
          <w:p w14:paraId="655A472F" w14:textId="28AA8792" w:rsidR="4FD5B4AB" w:rsidRPr="00021BF5" w:rsidRDefault="4FD5B4AB" w:rsidP="324EDD0E">
            <w:pPr>
              <w:rPr>
                <w:rFonts w:ascii="Arial" w:eastAsia="Arial" w:hAnsi="Arial" w:cs="Arial"/>
                <w:sz w:val="28"/>
                <w:szCs w:val="28"/>
              </w:rPr>
            </w:pPr>
          </w:p>
          <w:p w14:paraId="35C44AF7" w14:textId="11B70EDA" w:rsidR="4FD5B4AB" w:rsidRPr="00021BF5" w:rsidRDefault="4FD5B4AB" w:rsidP="324EDD0E">
            <w:pPr>
              <w:rPr>
                <w:rFonts w:ascii="Arial" w:eastAsia="Arial" w:hAnsi="Arial" w:cs="Arial"/>
                <w:sz w:val="28"/>
                <w:szCs w:val="28"/>
              </w:rPr>
            </w:pPr>
          </w:p>
          <w:p w14:paraId="339EC8B8" w14:textId="05E5EE48" w:rsidR="4FD5B4AB" w:rsidRPr="00021BF5" w:rsidRDefault="4FD5B4AB" w:rsidP="324EDD0E">
            <w:pPr>
              <w:rPr>
                <w:rFonts w:ascii="Arial" w:eastAsia="Arial" w:hAnsi="Arial" w:cs="Arial"/>
                <w:color w:val="0070C0"/>
                <w:sz w:val="28"/>
                <w:szCs w:val="28"/>
              </w:rPr>
            </w:pPr>
          </w:p>
        </w:tc>
        <w:tc>
          <w:tcPr>
            <w:tcW w:w="1440" w:type="dxa"/>
            <w:vMerge w:val="restart"/>
          </w:tcPr>
          <w:p w14:paraId="28A0A36E" w14:textId="536315B9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</w:tr>
      <w:tr w:rsidR="00021BF5" w:rsidRPr="00021BF5" w14:paraId="3B17A565" w14:textId="77777777" w:rsidTr="7CFDBFE4">
        <w:tc>
          <w:tcPr>
            <w:tcW w:w="895" w:type="dxa"/>
          </w:tcPr>
          <w:p w14:paraId="186ED0C8" w14:textId="16BDE3B2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2:30-1:30</w:t>
            </w:r>
          </w:p>
          <w:p w14:paraId="47C18C1E" w14:textId="424B3AC3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4485" w:type="dxa"/>
          </w:tcPr>
          <w:p w14:paraId="14CFB86A" w14:textId="111EC29D" w:rsidR="00B767AE" w:rsidRDefault="00B767AE" w:rsidP="00B767AE">
            <w:pPr>
              <w:spacing w:after="120" w:line="259" w:lineRule="auto"/>
              <w:jc w:val="center"/>
            </w:pPr>
            <w:r w:rsidRPr="3FF22B2B">
              <w:rPr>
                <w:rFonts w:ascii="Arial" w:eastAsia="Arial" w:hAnsi="Arial" w:cs="Arial"/>
                <w:b/>
                <w:bCs/>
                <w:color w:val="auto"/>
                <w:sz w:val="28"/>
                <w:szCs w:val="28"/>
              </w:rPr>
              <w:t>Monday - Art Lesson</w:t>
            </w:r>
          </w:p>
          <w:p w14:paraId="7FE2654A" w14:textId="0CEC5402" w:rsidR="00B767AE" w:rsidRDefault="00B767AE" w:rsidP="00B767AE">
            <w:pPr>
              <w:spacing w:after="120" w:line="259" w:lineRule="auto"/>
              <w:jc w:val="center"/>
              <w:rPr>
                <w:rFonts w:ascii="Arial" w:eastAsia="Arial" w:hAnsi="Arial" w:cs="Arial"/>
                <w:b/>
                <w:bCs/>
                <w:color w:val="auto"/>
                <w:sz w:val="28"/>
                <w:szCs w:val="28"/>
              </w:rPr>
            </w:pPr>
          </w:p>
          <w:p w14:paraId="682AD14C" w14:textId="2097DB94" w:rsidR="4FD5B4AB" w:rsidRPr="00021BF5" w:rsidRDefault="00B767AE" w:rsidP="7CFDBFE4">
            <w:pPr>
              <w:spacing w:after="120" w:line="259" w:lineRule="auto"/>
              <w:jc w:val="center"/>
              <w:rPr>
                <w:rFonts w:ascii="Arial" w:eastAsia="Arial" w:hAnsi="Arial" w:cs="Arial"/>
                <w:b/>
                <w:bCs/>
                <w:color w:val="auto"/>
                <w:sz w:val="28"/>
                <w:szCs w:val="28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auto"/>
                <w:sz w:val="28"/>
                <w:szCs w:val="28"/>
              </w:rPr>
              <w:t>Wednesday -Technology Lesson with Mrs. Prorok!</w:t>
            </w:r>
          </w:p>
        </w:tc>
        <w:tc>
          <w:tcPr>
            <w:tcW w:w="4110" w:type="dxa"/>
          </w:tcPr>
          <w:p w14:paraId="56D7A920" w14:textId="77777777" w:rsidR="001F7370" w:rsidRPr="00021BF5" w:rsidRDefault="001F7370" w:rsidP="001F7370">
            <w:pPr>
              <w:jc w:val="center"/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</w:pPr>
            <w:r w:rsidRPr="4B3EC406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  <w:t xml:space="preserve">Tuesday and Thursday -Music Activities </w:t>
            </w:r>
          </w:p>
          <w:p w14:paraId="25F6206E" w14:textId="6549ABD6" w:rsidR="4FD5B4AB" w:rsidRPr="00021BF5" w:rsidRDefault="7B7517FB" w:rsidP="4B3EC406">
            <w:pPr>
              <w:jc w:val="center"/>
            </w:pPr>
            <w:r w:rsidRPr="7CFDBF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see </w:t>
            </w:r>
            <w:proofErr w:type="spellStart"/>
            <w:r w:rsidRPr="7CFDBFE4">
              <w:rPr>
                <w:rFonts w:ascii="Times New Roman" w:eastAsia="Times New Roman" w:hAnsi="Times New Roman" w:cs="Times New Roman"/>
                <w:sz w:val="24"/>
                <w:szCs w:val="24"/>
              </w:rPr>
              <w:t>Mrs.Ramick’s</w:t>
            </w:r>
            <w:proofErr w:type="spellEnd"/>
            <w:r w:rsidRPr="7CFDBF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eacher page)</w:t>
            </w:r>
          </w:p>
        </w:tc>
        <w:tc>
          <w:tcPr>
            <w:tcW w:w="1440" w:type="dxa"/>
            <w:vMerge/>
          </w:tcPr>
          <w:p w14:paraId="72124696" w14:textId="77777777" w:rsidR="00A93609" w:rsidRPr="00021BF5" w:rsidRDefault="00A93609">
            <w:pPr>
              <w:rPr>
                <w:color w:val="auto"/>
              </w:rPr>
            </w:pPr>
          </w:p>
        </w:tc>
      </w:tr>
    </w:tbl>
    <w:p w14:paraId="1147AEC0" w14:textId="1AD3FCFA" w:rsidR="324EDD0E" w:rsidRDefault="324EDD0E" w:rsidP="324EDD0E">
      <w:pPr>
        <w:spacing w:after="0" w:line="240" w:lineRule="auto"/>
        <w:rPr>
          <w:rFonts w:ascii="Arial" w:eastAsia="Arial" w:hAnsi="Arial" w:cs="Arial"/>
          <w:color w:val="FF0000"/>
          <w:sz w:val="23"/>
          <w:szCs w:val="23"/>
        </w:rPr>
      </w:pPr>
    </w:p>
    <w:p w14:paraId="27A523BB" w14:textId="57D08FBC" w:rsidR="324EDD0E" w:rsidRDefault="324EDD0E" w:rsidP="324EDD0E">
      <w:pPr>
        <w:spacing w:after="0" w:line="240" w:lineRule="auto"/>
        <w:rPr>
          <w:rFonts w:ascii="Arial" w:eastAsia="Arial" w:hAnsi="Arial" w:cs="Arial"/>
          <w:color w:val="FF0000"/>
          <w:sz w:val="23"/>
          <w:szCs w:val="23"/>
        </w:rPr>
      </w:pPr>
    </w:p>
    <w:p w14:paraId="14BB8D42" w14:textId="2706FDC2" w:rsidR="006D15BA" w:rsidRDefault="006D15BA" w:rsidP="324EDD0E">
      <w:pPr>
        <w:spacing w:after="0" w:line="240" w:lineRule="auto"/>
        <w:textAlignment w:val="baseline"/>
        <w:rPr>
          <w:rFonts w:ascii="Arial" w:eastAsia="Arial" w:hAnsi="Arial" w:cs="Arial"/>
          <w:color w:val="FF0000"/>
          <w:sz w:val="36"/>
          <w:szCs w:val="36"/>
          <w:u w:val="single"/>
        </w:rPr>
      </w:pPr>
      <w:r w:rsidRPr="324EDD0E">
        <w:rPr>
          <w:rFonts w:ascii="Arial" w:eastAsia="Arial" w:hAnsi="Arial" w:cs="Arial"/>
          <w:color w:val="FF0000"/>
          <w:sz w:val="36"/>
          <w:szCs w:val="36"/>
          <w:u w:val="single"/>
        </w:rPr>
        <w:t>RECAP FOR THE WEEK!!!</w:t>
      </w:r>
    </w:p>
    <w:p w14:paraId="4467DC93" w14:textId="5309CB6D" w:rsidR="006D15BA" w:rsidRDefault="006D15BA" w:rsidP="49BBA9AD">
      <w:p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DE4848"/>
          <w:sz w:val="40"/>
          <w:szCs w:val="40"/>
        </w:rPr>
      </w:pPr>
      <w:r w:rsidRPr="49BBA9AD">
        <w:rPr>
          <w:rFonts w:ascii="Arial" w:eastAsia="Arial" w:hAnsi="Arial" w:cs="Arial"/>
          <w:color w:val="DE4848"/>
          <w:sz w:val="40"/>
          <w:szCs w:val="40"/>
        </w:rPr>
        <w:t>What do I need to complete</w:t>
      </w:r>
      <w:r w:rsidR="0009391A" w:rsidRPr="49BBA9AD">
        <w:rPr>
          <w:rFonts w:ascii="Arial" w:eastAsia="Arial" w:hAnsi="Arial" w:cs="Arial"/>
          <w:color w:val="DE4848"/>
          <w:sz w:val="40"/>
          <w:szCs w:val="40"/>
        </w:rPr>
        <w:t xml:space="preserve"> by </w:t>
      </w:r>
      <w:r w:rsidR="008742B5" w:rsidRPr="49BBA9AD">
        <w:rPr>
          <w:rFonts w:ascii="Arial" w:eastAsia="Arial" w:hAnsi="Arial" w:cs="Arial"/>
          <w:color w:val="DE4848"/>
          <w:sz w:val="40"/>
          <w:szCs w:val="40"/>
        </w:rPr>
        <w:t>Friday</w:t>
      </w:r>
      <w:r w:rsidR="4512D77E" w:rsidRPr="49BBA9AD">
        <w:rPr>
          <w:rFonts w:ascii="Arial" w:eastAsia="Arial" w:hAnsi="Arial" w:cs="Arial"/>
          <w:color w:val="DE4848"/>
          <w:sz w:val="40"/>
          <w:szCs w:val="40"/>
        </w:rPr>
        <w:t>,</w:t>
      </w:r>
      <w:r w:rsidR="008742B5" w:rsidRPr="49BBA9AD">
        <w:rPr>
          <w:rFonts w:ascii="Arial" w:eastAsia="Arial" w:hAnsi="Arial" w:cs="Arial"/>
          <w:color w:val="DE4848"/>
          <w:sz w:val="40"/>
          <w:szCs w:val="40"/>
        </w:rPr>
        <w:t xml:space="preserve"> </w:t>
      </w:r>
      <w:r w:rsidR="19FDC126" w:rsidRPr="49BBA9AD">
        <w:rPr>
          <w:rFonts w:ascii="Arial" w:eastAsia="Arial" w:hAnsi="Arial" w:cs="Arial"/>
          <w:color w:val="DE4848"/>
          <w:sz w:val="40"/>
          <w:szCs w:val="40"/>
        </w:rPr>
        <w:t xml:space="preserve">May </w:t>
      </w:r>
      <w:r w:rsidR="1FF12E9A" w:rsidRPr="49BBA9AD">
        <w:rPr>
          <w:rFonts w:ascii="Arial" w:eastAsia="Arial" w:hAnsi="Arial" w:cs="Arial"/>
          <w:color w:val="DE4848"/>
          <w:sz w:val="40"/>
          <w:szCs w:val="40"/>
        </w:rPr>
        <w:t>22</w:t>
      </w:r>
      <w:r w:rsidR="1FF12E9A" w:rsidRPr="49BBA9AD">
        <w:rPr>
          <w:rFonts w:ascii="Arial" w:eastAsia="Arial" w:hAnsi="Arial" w:cs="Arial"/>
          <w:color w:val="DE4848"/>
          <w:sz w:val="40"/>
          <w:szCs w:val="40"/>
          <w:vertAlign w:val="superscript"/>
        </w:rPr>
        <w:t>nd?</w:t>
      </w:r>
    </w:p>
    <w:p w14:paraId="4240AAC2" w14:textId="6FCA5BAF" w:rsidR="003F1F2B" w:rsidRPr="00F100D7" w:rsidRDefault="003F1F2B" w:rsidP="00677F88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 xml:space="preserve">GREEN LIGHTS IN RELFEX MATH (Reflex math is researched based.  </w:t>
      </w:r>
      <w:r w:rsidR="008F1AEA" w:rsidRPr="7CFDBFE4">
        <w:rPr>
          <w:rFonts w:ascii="Arial" w:eastAsia="Arial" w:hAnsi="Arial" w:cs="Arial"/>
          <w:color w:val="201F1E"/>
          <w:sz w:val="23"/>
          <w:szCs w:val="23"/>
        </w:rPr>
        <w:t>For</w:t>
      </w:r>
      <w:r w:rsidRPr="7CFDBFE4">
        <w:rPr>
          <w:rFonts w:ascii="Arial" w:eastAsia="Arial" w:hAnsi="Arial" w:cs="Arial"/>
          <w:color w:val="201F1E"/>
          <w:sz w:val="23"/>
          <w:szCs w:val="23"/>
        </w:rPr>
        <w:t xml:space="preserve"> the program to be effective, students need to achieve a green light three times per week).</w:t>
      </w:r>
    </w:p>
    <w:p w14:paraId="4E68F3AD" w14:textId="35CAE3BB" w:rsidR="00F100D7" w:rsidRDefault="30E0EEC6" w:rsidP="00677F88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>Four Digit Addition</w:t>
      </w:r>
      <w:r w:rsidR="50F85A18" w:rsidRPr="7CFDBFE4">
        <w:rPr>
          <w:rFonts w:ascii="Arial" w:eastAsia="Arial" w:hAnsi="Arial" w:cs="Arial"/>
          <w:color w:val="201F1E"/>
          <w:sz w:val="23"/>
          <w:szCs w:val="23"/>
        </w:rPr>
        <w:t xml:space="preserve"> (</w:t>
      </w:r>
      <w:r w:rsidR="009500BA" w:rsidRPr="7CFDBFE4">
        <w:rPr>
          <w:rFonts w:ascii="Arial" w:eastAsia="Arial" w:hAnsi="Arial" w:cs="Arial"/>
          <w:color w:val="201F1E"/>
          <w:sz w:val="23"/>
          <w:szCs w:val="23"/>
        </w:rPr>
        <w:t>in Seesaw)</w:t>
      </w:r>
    </w:p>
    <w:p w14:paraId="652A7397" w14:textId="63CC26B1" w:rsidR="00F100D7" w:rsidRDefault="235960EB" w:rsidP="00677F88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 xml:space="preserve">Math Subtraction 1 </w:t>
      </w:r>
      <w:r w:rsidR="49BBA9AD" w:rsidRPr="7CFDBFE4">
        <w:rPr>
          <w:rFonts w:ascii="Arial" w:eastAsia="Arial" w:hAnsi="Arial" w:cs="Arial"/>
          <w:color w:val="201F1E"/>
          <w:sz w:val="23"/>
          <w:szCs w:val="23"/>
        </w:rPr>
        <w:t>(</w:t>
      </w:r>
      <w:r w:rsidR="006E6702" w:rsidRPr="7CFDBFE4">
        <w:rPr>
          <w:rFonts w:ascii="Arial" w:eastAsia="Arial" w:hAnsi="Arial" w:cs="Arial"/>
          <w:color w:val="201F1E"/>
          <w:sz w:val="23"/>
          <w:szCs w:val="23"/>
        </w:rPr>
        <w:t>in Seesaw)</w:t>
      </w:r>
    </w:p>
    <w:p w14:paraId="3D40FC76" w14:textId="73707FCC" w:rsidR="00062B3D" w:rsidRDefault="00062B3D" w:rsidP="00677F88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>Monday and Wednesday Math Word Problems</w:t>
      </w:r>
      <w:r w:rsidR="006E6702" w:rsidRPr="7CFDBFE4">
        <w:rPr>
          <w:rFonts w:ascii="Arial" w:eastAsia="Arial" w:hAnsi="Arial" w:cs="Arial"/>
          <w:color w:val="201F1E"/>
          <w:sz w:val="23"/>
          <w:szCs w:val="23"/>
        </w:rPr>
        <w:t xml:space="preserve"> (in Seesaw)</w:t>
      </w:r>
    </w:p>
    <w:p w14:paraId="1DB9265F" w14:textId="35E4226B" w:rsidR="00062B3D" w:rsidRDefault="14454807" w:rsidP="00677F88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lastRenderedPageBreak/>
        <w:t xml:space="preserve">End of The Year Writing Activity </w:t>
      </w:r>
      <w:r w:rsidR="006E6702" w:rsidRPr="7CFDBFE4">
        <w:rPr>
          <w:rFonts w:ascii="Arial" w:eastAsia="Arial" w:hAnsi="Arial" w:cs="Arial"/>
          <w:color w:val="201F1E"/>
          <w:sz w:val="23"/>
          <w:szCs w:val="23"/>
        </w:rPr>
        <w:t>(in Seesaw)</w:t>
      </w:r>
    </w:p>
    <w:p w14:paraId="689DCE73" w14:textId="1EB6D1C0" w:rsidR="004875B8" w:rsidRDefault="7A2D36FB" w:rsidP="00677F88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eastAsiaTheme="minorEastAsia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>End of The Year Writing Activity #2 (in Seesaw)</w:t>
      </w:r>
    </w:p>
    <w:p w14:paraId="78292DC8" w14:textId="67628741" w:rsidR="004875B8" w:rsidRDefault="7A2D36FB" w:rsidP="00677F88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eastAsiaTheme="minorEastAsia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>Thinking Outside the Box #1 (in Seesaw)</w:t>
      </w:r>
    </w:p>
    <w:p w14:paraId="76B5B065" w14:textId="7B3FAA27" w:rsidR="004110CD" w:rsidRDefault="7A2D36FB" w:rsidP="00677F88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 xml:space="preserve">Tutorial Drawing: A Puppy </w:t>
      </w:r>
      <w:r w:rsidR="004110CD" w:rsidRPr="7CFDBFE4">
        <w:rPr>
          <w:rFonts w:ascii="Arial" w:eastAsia="Arial" w:hAnsi="Arial" w:cs="Arial"/>
          <w:color w:val="201F1E"/>
          <w:sz w:val="23"/>
          <w:szCs w:val="23"/>
        </w:rPr>
        <w:t>(in Seesaw)</w:t>
      </w:r>
    </w:p>
    <w:p w14:paraId="6CFE4EEA" w14:textId="50E6646B" w:rsidR="004110CD" w:rsidRDefault="1D250159" w:rsidP="00677F88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 xml:space="preserve">Advice for Next Year’s Class </w:t>
      </w:r>
      <w:r w:rsidR="47A009C1" w:rsidRPr="7CFDBFE4">
        <w:rPr>
          <w:rFonts w:ascii="Arial" w:eastAsia="Arial" w:hAnsi="Arial" w:cs="Arial"/>
          <w:color w:val="201F1E"/>
          <w:sz w:val="23"/>
          <w:szCs w:val="23"/>
        </w:rPr>
        <w:t>(in Seesaw)</w:t>
      </w:r>
    </w:p>
    <w:p w14:paraId="34157746" w14:textId="18B8996D" w:rsidR="00A32860" w:rsidRPr="00F100D7" w:rsidRDefault="414F9861" w:rsidP="00677F88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>Summer Wish List (</w:t>
      </w:r>
      <w:r w:rsidR="00724823" w:rsidRPr="7CFDBFE4">
        <w:rPr>
          <w:rFonts w:ascii="Arial" w:eastAsia="Arial" w:hAnsi="Arial" w:cs="Arial"/>
          <w:color w:val="201F1E"/>
          <w:sz w:val="23"/>
          <w:szCs w:val="23"/>
        </w:rPr>
        <w:t xml:space="preserve">in </w:t>
      </w:r>
      <w:proofErr w:type="spellStart"/>
      <w:r w:rsidR="00724823" w:rsidRPr="7CFDBFE4">
        <w:rPr>
          <w:rFonts w:ascii="Arial" w:eastAsia="Arial" w:hAnsi="Arial" w:cs="Arial"/>
          <w:color w:val="201F1E"/>
          <w:sz w:val="23"/>
          <w:szCs w:val="23"/>
        </w:rPr>
        <w:t>SeeSaw</w:t>
      </w:r>
      <w:proofErr w:type="spellEnd"/>
      <w:r w:rsidR="00724823" w:rsidRPr="7CFDBFE4">
        <w:rPr>
          <w:rFonts w:ascii="Arial" w:eastAsia="Arial" w:hAnsi="Arial" w:cs="Arial"/>
          <w:color w:val="201F1E"/>
          <w:sz w:val="23"/>
          <w:szCs w:val="23"/>
        </w:rPr>
        <w:t>)</w:t>
      </w:r>
    </w:p>
    <w:p w14:paraId="2E1B05A8" w14:textId="7D0D027E" w:rsidR="6907A6FB" w:rsidRDefault="6907A6FB" w:rsidP="3B704F18">
      <w:pPr>
        <w:shd w:val="clear" w:color="auto" w:fill="FFFFFF" w:themeFill="background1"/>
        <w:spacing w:after="0" w:line="240" w:lineRule="auto"/>
        <w:rPr>
          <w:rFonts w:ascii="Arial" w:eastAsia="Arial" w:hAnsi="Arial" w:cs="Arial"/>
          <w:color w:val="201F1E"/>
          <w:sz w:val="23"/>
          <w:szCs w:val="23"/>
        </w:rPr>
      </w:pPr>
    </w:p>
    <w:p w14:paraId="32CA842F" w14:textId="52B1D248" w:rsidR="372DD29A" w:rsidRDefault="372DD29A" w:rsidP="791187E7">
      <w:pPr>
        <w:shd w:val="clear" w:color="auto" w:fill="FFFFFF" w:themeFill="background1"/>
        <w:spacing w:after="0" w:line="240" w:lineRule="auto"/>
        <w:rPr>
          <w:rFonts w:ascii="Arial" w:eastAsia="Arial" w:hAnsi="Arial" w:cs="Arial"/>
          <w:color w:val="201F1E"/>
          <w:sz w:val="23"/>
          <w:szCs w:val="23"/>
        </w:rPr>
      </w:pPr>
    </w:p>
    <w:p w14:paraId="72A45827" w14:textId="79CD8D8F" w:rsidR="791187E7" w:rsidRDefault="791187E7" w:rsidP="791187E7">
      <w:pPr>
        <w:shd w:val="clear" w:color="auto" w:fill="FFFFFF" w:themeFill="background1"/>
        <w:spacing w:after="0" w:line="240" w:lineRule="auto"/>
        <w:rPr>
          <w:rFonts w:ascii="Arial" w:eastAsia="Arial" w:hAnsi="Arial" w:cs="Arial"/>
          <w:color w:val="201F1E"/>
          <w:sz w:val="23"/>
          <w:szCs w:val="23"/>
        </w:rPr>
      </w:pPr>
    </w:p>
    <w:p w14:paraId="723644B8" w14:textId="0704F470" w:rsidR="4FD5B4AB" w:rsidRPr="00021BF5" w:rsidRDefault="4FD5B4AB" w:rsidP="324EDD0E">
      <w:pPr>
        <w:pStyle w:val="ListBullet"/>
        <w:numPr>
          <w:ilvl w:val="0"/>
          <w:numId w:val="0"/>
        </w:numPr>
        <w:ind w:left="360"/>
        <w:rPr>
          <w:rFonts w:ascii="Arial" w:eastAsia="Arial" w:hAnsi="Arial" w:cs="Arial"/>
          <w:color w:val="auto"/>
        </w:rPr>
      </w:pPr>
    </w:p>
    <w:sectPr w:rsidR="4FD5B4AB" w:rsidRPr="00021BF5" w:rsidSect="00956C39">
      <w:head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25AE7" w14:textId="77777777" w:rsidR="004C2515" w:rsidRDefault="004C2515">
      <w:r>
        <w:separator/>
      </w:r>
    </w:p>
    <w:p w14:paraId="3E564196" w14:textId="77777777" w:rsidR="004C2515" w:rsidRDefault="004C2515"/>
  </w:endnote>
  <w:endnote w:type="continuationSeparator" w:id="0">
    <w:p w14:paraId="5187F94C" w14:textId="77777777" w:rsidR="004C2515" w:rsidRDefault="004C2515">
      <w:r>
        <w:continuationSeparator/>
      </w:r>
    </w:p>
    <w:p w14:paraId="6873A6C2" w14:textId="77777777" w:rsidR="004C2515" w:rsidRDefault="004C2515"/>
  </w:endnote>
  <w:endnote w:type="continuationNotice" w:id="1">
    <w:p w14:paraId="734F0938" w14:textId="77777777" w:rsidR="004C2515" w:rsidRDefault="004C25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549A19F" w14:paraId="363FFC50" w14:textId="77777777" w:rsidTr="7549A19F">
      <w:tc>
        <w:tcPr>
          <w:tcW w:w="3120" w:type="dxa"/>
        </w:tcPr>
        <w:p w14:paraId="71DACD40" w14:textId="7859157F" w:rsidR="7549A19F" w:rsidRDefault="7549A19F" w:rsidP="7549A19F">
          <w:pPr>
            <w:pStyle w:val="Header"/>
            <w:ind w:left="-115"/>
          </w:pPr>
        </w:p>
      </w:tc>
      <w:tc>
        <w:tcPr>
          <w:tcW w:w="3120" w:type="dxa"/>
        </w:tcPr>
        <w:p w14:paraId="6B10D934" w14:textId="22376A87" w:rsidR="7549A19F" w:rsidRDefault="7549A19F" w:rsidP="7549A19F">
          <w:pPr>
            <w:pStyle w:val="Header"/>
            <w:jc w:val="center"/>
          </w:pPr>
        </w:p>
      </w:tc>
      <w:tc>
        <w:tcPr>
          <w:tcW w:w="3120" w:type="dxa"/>
        </w:tcPr>
        <w:p w14:paraId="76CEA4E6" w14:textId="30D480C4" w:rsidR="7549A19F" w:rsidRDefault="7549A19F" w:rsidP="7549A19F">
          <w:pPr>
            <w:pStyle w:val="Header"/>
            <w:ind w:right="-115"/>
            <w:jc w:val="right"/>
          </w:pPr>
        </w:p>
      </w:tc>
    </w:tr>
  </w:tbl>
  <w:p w14:paraId="4745BE4F" w14:textId="7094A0CF" w:rsidR="00DB5F9F" w:rsidRDefault="00DB5F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76304C" w14:textId="77777777" w:rsidR="004C2515" w:rsidRDefault="004C2515">
      <w:r>
        <w:separator/>
      </w:r>
    </w:p>
    <w:p w14:paraId="6B27C5CC" w14:textId="77777777" w:rsidR="004C2515" w:rsidRDefault="004C2515"/>
  </w:footnote>
  <w:footnote w:type="continuationSeparator" w:id="0">
    <w:p w14:paraId="6A3B11B4" w14:textId="77777777" w:rsidR="004C2515" w:rsidRDefault="004C2515">
      <w:r>
        <w:continuationSeparator/>
      </w:r>
    </w:p>
    <w:p w14:paraId="772328B0" w14:textId="77777777" w:rsidR="004C2515" w:rsidRDefault="004C2515"/>
  </w:footnote>
  <w:footnote w:type="continuationNotice" w:id="1">
    <w:p w14:paraId="2707A74F" w14:textId="77777777" w:rsidR="004C2515" w:rsidRDefault="004C251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549A19F" w14:paraId="7C24BEF4" w14:textId="77777777" w:rsidTr="7549A19F">
      <w:tc>
        <w:tcPr>
          <w:tcW w:w="3120" w:type="dxa"/>
        </w:tcPr>
        <w:p w14:paraId="55D336DB" w14:textId="00671E54" w:rsidR="7549A19F" w:rsidRDefault="7549A19F" w:rsidP="7549A19F">
          <w:pPr>
            <w:pStyle w:val="Header"/>
            <w:ind w:left="-115"/>
          </w:pPr>
        </w:p>
      </w:tc>
      <w:tc>
        <w:tcPr>
          <w:tcW w:w="3120" w:type="dxa"/>
        </w:tcPr>
        <w:p w14:paraId="7326DD9D" w14:textId="6C622E45" w:rsidR="7549A19F" w:rsidRDefault="7549A19F" w:rsidP="7549A19F">
          <w:pPr>
            <w:pStyle w:val="Header"/>
            <w:jc w:val="center"/>
          </w:pPr>
        </w:p>
      </w:tc>
      <w:tc>
        <w:tcPr>
          <w:tcW w:w="3120" w:type="dxa"/>
        </w:tcPr>
        <w:p w14:paraId="06F54CBD" w14:textId="67035AAA" w:rsidR="7549A19F" w:rsidRDefault="7549A19F" w:rsidP="7549A19F">
          <w:pPr>
            <w:pStyle w:val="Header"/>
            <w:ind w:right="-115"/>
            <w:jc w:val="right"/>
          </w:pPr>
        </w:p>
      </w:tc>
    </w:tr>
  </w:tbl>
  <w:p w14:paraId="30FE1162" w14:textId="281D0100" w:rsidR="00DB5F9F" w:rsidRDefault="00DB5F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549A19F" w14:paraId="2D789013" w14:textId="77777777" w:rsidTr="7549A19F">
      <w:tc>
        <w:tcPr>
          <w:tcW w:w="3120" w:type="dxa"/>
        </w:tcPr>
        <w:p w14:paraId="77E39BAD" w14:textId="1178D798" w:rsidR="7549A19F" w:rsidRDefault="7549A19F" w:rsidP="7549A19F">
          <w:pPr>
            <w:pStyle w:val="Header"/>
            <w:ind w:left="-115"/>
          </w:pPr>
        </w:p>
      </w:tc>
      <w:tc>
        <w:tcPr>
          <w:tcW w:w="3120" w:type="dxa"/>
        </w:tcPr>
        <w:p w14:paraId="710B9111" w14:textId="02EAF237" w:rsidR="7549A19F" w:rsidRDefault="7549A19F" w:rsidP="7549A19F">
          <w:pPr>
            <w:pStyle w:val="Header"/>
            <w:jc w:val="center"/>
          </w:pPr>
        </w:p>
      </w:tc>
      <w:tc>
        <w:tcPr>
          <w:tcW w:w="3120" w:type="dxa"/>
        </w:tcPr>
        <w:p w14:paraId="4EF82FBC" w14:textId="042D20B2" w:rsidR="7549A19F" w:rsidRDefault="7549A19F" w:rsidP="7549A19F">
          <w:pPr>
            <w:pStyle w:val="Header"/>
            <w:ind w:right="-115"/>
            <w:jc w:val="right"/>
          </w:pPr>
        </w:p>
      </w:tc>
    </w:tr>
  </w:tbl>
  <w:p w14:paraId="1DA2F6CC" w14:textId="7671EB2F" w:rsidR="00DB5F9F" w:rsidRDefault="00DB5F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DB7F35"/>
    <w:multiLevelType w:val="hybridMultilevel"/>
    <w:tmpl w:val="B3626AB0"/>
    <w:lvl w:ilvl="0" w:tplc="51DE40DA">
      <w:start w:val="1"/>
      <w:numFmt w:val="decimal"/>
      <w:lvlText w:val="%1."/>
      <w:lvlJc w:val="left"/>
      <w:pPr>
        <w:ind w:left="720" w:hanging="360"/>
      </w:pPr>
    </w:lvl>
    <w:lvl w:ilvl="1" w:tplc="5466287E">
      <w:start w:val="1"/>
      <w:numFmt w:val="lowerLetter"/>
      <w:lvlText w:val="%2."/>
      <w:lvlJc w:val="left"/>
      <w:pPr>
        <w:ind w:left="1440" w:hanging="360"/>
      </w:pPr>
    </w:lvl>
    <w:lvl w:ilvl="2" w:tplc="D2B2AE40">
      <w:start w:val="1"/>
      <w:numFmt w:val="lowerRoman"/>
      <w:lvlText w:val="%3."/>
      <w:lvlJc w:val="right"/>
      <w:pPr>
        <w:ind w:left="2160" w:hanging="180"/>
      </w:pPr>
    </w:lvl>
    <w:lvl w:ilvl="3" w:tplc="748A4ED4">
      <w:start w:val="1"/>
      <w:numFmt w:val="decimal"/>
      <w:lvlText w:val="%4."/>
      <w:lvlJc w:val="left"/>
      <w:pPr>
        <w:ind w:left="2880" w:hanging="360"/>
      </w:pPr>
    </w:lvl>
    <w:lvl w:ilvl="4" w:tplc="986E436E">
      <w:start w:val="1"/>
      <w:numFmt w:val="lowerLetter"/>
      <w:lvlText w:val="%5."/>
      <w:lvlJc w:val="left"/>
      <w:pPr>
        <w:ind w:left="3600" w:hanging="360"/>
      </w:pPr>
    </w:lvl>
    <w:lvl w:ilvl="5" w:tplc="367EFD3E">
      <w:start w:val="1"/>
      <w:numFmt w:val="lowerRoman"/>
      <w:lvlText w:val="%6."/>
      <w:lvlJc w:val="right"/>
      <w:pPr>
        <w:ind w:left="4320" w:hanging="180"/>
      </w:pPr>
    </w:lvl>
    <w:lvl w:ilvl="6" w:tplc="00B81568">
      <w:start w:val="1"/>
      <w:numFmt w:val="decimal"/>
      <w:lvlText w:val="%7."/>
      <w:lvlJc w:val="left"/>
      <w:pPr>
        <w:ind w:left="5040" w:hanging="360"/>
      </w:pPr>
    </w:lvl>
    <w:lvl w:ilvl="7" w:tplc="94A61F9C">
      <w:start w:val="1"/>
      <w:numFmt w:val="lowerLetter"/>
      <w:lvlText w:val="%8."/>
      <w:lvlJc w:val="left"/>
      <w:pPr>
        <w:ind w:left="5760" w:hanging="360"/>
      </w:pPr>
    </w:lvl>
    <w:lvl w:ilvl="8" w:tplc="206EA26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D62B3"/>
    <w:multiLevelType w:val="hybridMultilevel"/>
    <w:tmpl w:val="37BECA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B42F1B"/>
    <w:multiLevelType w:val="hybridMultilevel"/>
    <w:tmpl w:val="A104BCA4"/>
    <w:lvl w:ilvl="0" w:tplc="330CE3D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i w:val="0"/>
        <w:color w:val="333333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zU0NLcwNzGytDRS0lEKTi0uzszPAykwqQUAesLlrCwAAAA="/>
  </w:docVars>
  <w:rsids>
    <w:rsidRoot w:val="00447041"/>
    <w:rsid w:val="00004884"/>
    <w:rsid w:val="000065D5"/>
    <w:rsid w:val="0001419B"/>
    <w:rsid w:val="00014C53"/>
    <w:rsid w:val="00016C2C"/>
    <w:rsid w:val="00016F09"/>
    <w:rsid w:val="000216FA"/>
    <w:rsid w:val="00021BF5"/>
    <w:rsid w:val="000241D8"/>
    <w:rsid w:val="00031505"/>
    <w:rsid w:val="00050B2F"/>
    <w:rsid w:val="00051083"/>
    <w:rsid w:val="00062B3D"/>
    <w:rsid w:val="00084AFC"/>
    <w:rsid w:val="00085F0E"/>
    <w:rsid w:val="00087545"/>
    <w:rsid w:val="0009391A"/>
    <w:rsid w:val="000977BE"/>
    <w:rsid w:val="000A5853"/>
    <w:rsid w:val="000B46F8"/>
    <w:rsid w:val="000B661D"/>
    <w:rsid w:val="000D460B"/>
    <w:rsid w:val="000E1201"/>
    <w:rsid w:val="000E1B61"/>
    <w:rsid w:val="000E2497"/>
    <w:rsid w:val="000E35FA"/>
    <w:rsid w:val="000E39FF"/>
    <w:rsid w:val="000E6473"/>
    <w:rsid w:val="000E6E7D"/>
    <w:rsid w:val="000F58CB"/>
    <w:rsid w:val="001056F0"/>
    <w:rsid w:val="00107E5F"/>
    <w:rsid w:val="001112C3"/>
    <w:rsid w:val="00131064"/>
    <w:rsid w:val="001321EE"/>
    <w:rsid w:val="00133230"/>
    <w:rsid w:val="001408E6"/>
    <w:rsid w:val="0014307C"/>
    <w:rsid w:val="00152A26"/>
    <w:rsid w:val="00153C6B"/>
    <w:rsid w:val="00154119"/>
    <w:rsid w:val="00154D81"/>
    <w:rsid w:val="00174332"/>
    <w:rsid w:val="00190484"/>
    <w:rsid w:val="0019422F"/>
    <w:rsid w:val="001965CA"/>
    <w:rsid w:val="001B061E"/>
    <w:rsid w:val="001B0B75"/>
    <w:rsid w:val="001B0D60"/>
    <w:rsid w:val="001B3807"/>
    <w:rsid w:val="001B409F"/>
    <w:rsid w:val="001B4F66"/>
    <w:rsid w:val="001B7EC8"/>
    <w:rsid w:val="001C2C84"/>
    <w:rsid w:val="001C4D70"/>
    <w:rsid w:val="001E14F9"/>
    <w:rsid w:val="001E44B9"/>
    <w:rsid w:val="001E67F8"/>
    <w:rsid w:val="001F396C"/>
    <w:rsid w:val="001F5CD3"/>
    <w:rsid w:val="001F6AF1"/>
    <w:rsid w:val="001F7370"/>
    <w:rsid w:val="00203DE5"/>
    <w:rsid w:val="002046E5"/>
    <w:rsid w:val="0020683D"/>
    <w:rsid w:val="00211C1C"/>
    <w:rsid w:val="00216753"/>
    <w:rsid w:val="002232D5"/>
    <w:rsid w:val="00230EC7"/>
    <w:rsid w:val="00233250"/>
    <w:rsid w:val="00233CAE"/>
    <w:rsid w:val="002436F0"/>
    <w:rsid w:val="00258C77"/>
    <w:rsid w:val="00261340"/>
    <w:rsid w:val="00275FB6"/>
    <w:rsid w:val="00276A74"/>
    <w:rsid w:val="00297F8D"/>
    <w:rsid w:val="002A0C1F"/>
    <w:rsid w:val="002A3C5E"/>
    <w:rsid w:val="002B1F79"/>
    <w:rsid w:val="002C2015"/>
    <w:rsid w:val="002C527F"/>
    <w:rsid w:val="002C6A49"/>
    <w:rsid w:val="002D3197"/>
    <w:rsid w:val="002D7708"/>
    <w:rsid w:val="002D7B99"/>
    <w:rsid w:val="002E327A"/>
    <w:rsid w:val="002F5C3C"/>
    <w:rsid w:val="00333340"/>
    <w:rsid w:val="0034455A"/>
    <w:rsid w:val="00345EDA"/>
    <w:rsid w:val="00352DDB"/>
    <w:rsid w:val="00357A3B"/>
    <w:rsid w:val="003722FC"/>
    <w:rsid w:val="00377CBA"/>
    <w:rsid w:val="0038BBC4"/>
    <w:rsid w:val="0039109E"/>
    <w:rsid w:val="00391A8F"/>
    <w:rsid w:val="003976C0"/>
    <w:rsid w:val="00397B8D"/>
    <w:rsid w:val="003A478B"/>
    <w:rsid w:val="003A69AF"/>
    <w:rsid w:val="003A7D22"/>
    <w:rsid w:val="003B199B"/>
    <w:rsid w:val="003B27F0"/>
    <w:rsid w:val="003B30C5"/>
    <w:rsid w:val="003B4A41"/>
    <w:rsid w:val="003C09CF"/>
    <w:rsid w:val="003C3F1D"/>
    <w:rsid w:val="003E044A"/>
    <w:rsid w:val="003E5150"/>
    <w:rsid w:val="003F10EF"/>
    <w:rsid w:val="003F1F2B"/>
    <w:rsid w:val="004104AB"/>
    <w:rsid w:val="004110CD"/>
    <w:rsid w:val="0041250B"/>
    <w:rsid w:val="00415305"/>
    <w:rsid w:val="00416B28"/>
    <w:rsid w:val="0042724B"/>
    <w:rsid w:val="004375FD"/>
    <w:rsid w:val="00437FAA"/>
    <w:rsid w:val="004430C3"/>
    <w:rsid w:val="00447041"/>
    <w:rsid w:val="004517B0"/>
    <w:rsid w:val="0045342D"/>
    <w:rsid w:val="00462FE2"/>
    <w:rsid w:val="0046382A"/>
    <w:rsid w:val="00475718"/>
    <w:rsid w:val="00475C01"/>
    <w:rsid w:val="004765AD"/>
    <w:rsid w:val="004875B8"/>
    <w:rsid w:val="004930D5"/>
    <w:rsid w:val="00495CF2"/>
    <w:rsid w:val="00497B1B"/>
    <w:rsid w:val="004A15DA"/>
    <w:rsid w:val="004A3175"/>
    <w:rsid w:val="004A3554"/>
    <w:rsid w:val="004A456D"/>
    <w:rsid w:val="004A7314"/>
    <w:rsid w:val="004B27F3"/>
    <w:rsid w:val="004B49BC"/>
    <w:rsid w:val="004B4C77"/>
    <w:rsid w:val="004C2515"/>
    <w:rsid w:val="004C5A2A"/>
    <w:rsid w:val="004C6424"/>
    <w:rsid w:val="004D71E9"/>
    <w:rsid w:val="004F0A3B"/>
    <w:rsid w:val="00504A84"/>
    <w:rsid w:val="00505FC8"/>
    <w:rsid w:val="0050634D"/>
    <w:rsid w:val="00531A6C"/>
    <w:rsid w:val="005523B8"/>
    <w:rsid w:val="00552C3C"/>
    <w:rsid w:val="00573FB0"/>
    <w:rsid w:val="00581364"/>
    <w:rsid w:val="00581C5D"/>
    <w:rsid w:val="00582F06"/>
    <w:rsid w:val="0058464E"/>
    <w:rsid w:val="00584F0A"/>
    <w:rsid w:val="00591256"/>
    <w:rsid w:val="005A4194"/>
    <w:rsid w:val="005A4496"/>
    <w:rsid w:val="005A5F03"/>
    <w:rsid w:val="005D02DF"/>
    <w:rsid w:val="005D1DA6"/>
    <w:rsid w:val="005D5348"/>
    <w:rsid w:val="005E31D2"/>
    <w:rsid w:val="005E5A92"/>
    <w:rsid w:val="005F230A"/>
    <w:rsid w:val="005F2E9B"/>
    <w:rsid w:val="005F7093"/>
    <w:rsid w:val="00607BDD"/>
    <w:rsid w:val="006100D6"/>
    <w:rsid w:val="006113F0"/>
    <w:rsid w:val="0062388E"/>
    <w:rsid w:val="00632126"/>
    <w:rsid w:val="00634B85"/>
    <w:rsid w:val="006370CC"/>
    <w:rsid w:val="006414D3"/>
    <w:rsid w:val="00642C49"/>
    <w:rsid w:val="00644D28"/>
    <w:rsid w:val="006469CA"/>
    <w:rsid w:val="00662A73"/>
    <w:rsid w:val="00666F0B"/>
    <w:rsid w:val="00674A56"/>
    <w:rsid w:val="0067548E"/>
    <w:rsid w:val="00677F88"/>
    <w:rsid w:val="00685D83"/>
    <w:rsid w:val="00687D1C"/>
    <w:rsid w:val="00691CDF"/>
    <w:rsid w:val="00692C00"/>
    <w:rsid w:val="006A0062"/>
    <w:rsid w:val="006A00A9"/>
    <w:rsid w:val="006A1562"/>
    <w:rsid w:val="006A1A56"/>
    <w:rsid w:val="006A5209"/>
    <w:rsid w:val="006B7767"/>
    <w:rsid w:val="006C016D"/>
    <w:rsid w:val="006D15BA"/>
    <w:rsid w:val="006D310E"/>
    <w:rsid w:val="006E30D9"/>
    <w:rsid w:val="006E6702"/>
    <w:rsid w:val="006F1BC9"/>
    <w:rsid w:val="006F7F1E"/>
    <w:rsid w:val="007037CF"/>
    <w:rsid w:val="00704271"/>
    <w:rsid w:val="00710309"/>
    <w:rsid w:val="00711FB3"/>
    <w:rsid w:val="00724823"/>
    <w:rsid w:val="007313A6"/>
    <w:rsid w:val="00733795"/>
    <w:rsid w:val="00743C3B"/>
    <w:rsid w:val="00783AA1"/>
    <w:rsid w:val="00785135"/>
    <w:rsid w:val="007852A5"/>
    <w:rsid w:val="00793DB8"/>
    <w:rsid w:val="007949BB"/>
    <w:rsid w:val="007962A0"/>
    <w:rsid w:val="007A07DE"/>
    <w:rsid w:val="007A5721"/>
    <w:rsid w:val="007C0054"/>
    <w:rsid w:val="007D200A"/>
    <w:rsid w:val="007D36B4"/>
    <w:rsid w:val="007E4F42"/>
    <w:rsid w:val="007E6D08"/>
    <w:rsid w:val="00805BF2"/>
    <w:rsid w:val="00815468"/>
    <w:rsid w:val="0081667D"/>
    <w:rsid w:val="008225F7"/>
    <w:rsid w:val="00822AEA"/>
    <w:rsid w:val="00825401"/>
    <w:rsid w:val="0084008A"/>
    <w:rsid w:val="008400B3"/>
    <w:rsid w:val="008401C9"/>
    <w:rsid w:val="00845174"/>
    <w:rsid w:val="00854B20"/>
    <w:rsid w:val="00863B59"/>
    <w:rsid w:val="008742B5"/>
    <w:rsid w:val="008777D0"/>
    <w:rsid w:val="00884C3B"/>
    <w:rsid w:val="00892669"/>
    <w:rsid w:val="00893AA0"/>
    <w:rsid w:val="00894319"/>
    <w:rsid w:val="00895DD0"/>
    <w:rsid w:val="008A2B8A"/>
    <w:rsid w:val="008B6D10"/>
    <w:rsid w:val="008C608B"/>
    <w:rsid w:val="008D0685"/>
    <w:rsid w:val="008D2450"/>
    <w:rsid w:val="008E001A"/>
    <w:rsid w:val="008F1AEA"/>
    <w:rsid w:val="008F5F14"/>
    <w:rsid w:val="00901C50"/>
    <w:rsid w:val="00912C70"/>
    <w:rsid w:val="00927E35"/>
    <w:rsid w:val="009340E7"/>
    <w:rsid w:val="009411E7"/>
    <w:rsid w:val="009500BA"/>
    <w:rsid w:val="00956C39"/>
    <w:rsid w:val="0096031D"/>
    <w:rsid w:val="00960DE8"/>
    <w:rsid w:val="00967671"/>
    <w:rsid w:val="009743C2"/>
    <w:rsid w:val="0097607E"/>
    <w:rsid w:val="009767EE"/>
    <w:rsid w:val="0097696D"/>
    <w:rsid w:val="00984BFF"/>
    <w:rsid w:val="009876F2"/>
    <w:rsid w:val="009905F6"/>
    <w:rsid w:val="009A51DD"/>
    <w:rsid w:val="009A600E"/>
    <w:rsid w:val="009B2BD5"/>
    <w:rsid w:val="009C4A3D"/>
    <w:rsid w:val="009C7CFF"/>
    <w:rsid w:val="009D1BA1"/>
    <w:rsid w:val="009D2B19"/>
    <w:rsid w:val="009E2F87"/>
    <w:rsid w:val="009F075D"/>
    <w:rsid w:val="009F6996"/>
    <w:rsid w:val="00A028B3"/>
    <w:rsid w:val="00A03DBE"/>
    <w:rsid w:val="00A103FA"/>
    <w:rsid w:val="00A11524"/>
    <w:rsid w:val="00A146FC"/>
    <w:rsid w:val="00A1635A"/>
    <w:rsid w:val="00A25247"/>
    <w:rsid w:val="00A32860"/>
    <w:rsid w:val="00A33D38"/>
    <w:rsid w:val="00A371C4"/>
    <w:rsid w:val="00A42E93"/>
    <w:rsid w:val="00A446C6"/>
    <w:rsid w:val="00A45A42"/>
    <w:rsid w:val="00A55CF1"/>
    <w:rsid w:val="00A571FB"/>
    <w:rsid w:val="00A57590"/>
    <w:rsid w:val="00A600FD"/>
    <w:rsid w:val="00A611D9"/>
    <w:rsid w:val="00A637B6"/>
    <w:rsid w:val="00A644D0"/>
    <w:rsid w:val="00A74418"/>
    <w:rsid w:val="00A750BF"/>
    <w:rsid w:val="00A77C8E"/>
    <w:rsid w:val="00A93609"/>
    <w:rsid w:val="00AA42BD"/>
    <w:rsid w:val="00AB0EAF"/>
    <w:rsid w:val="00AB17D7"/>
    <w:rsid w:val="00AD2BE3"/>
    <w:rsid w:val="00AD7FBA"/>
    <w:rsid w:val="00AE7002"/>
    <w:rsid w:val="00AF69A6"/>
    <w:rsid w:val="00B03F4B"/>
    <w:rsid w:val="00B045AF"/>
    <w:rsid w:val="00B06E1C"/>
    <w:rsid w:val="00B07F11"/>
    <w:rsid w:val="00B201C6"/>
    <w:rsid w:val="00B21C70"/>
    <w:rsid w:val="00B41C42"/>
    <w:rsid w:val="00B52FBC"/>
    <w:rsid w:val="00B541BB"/>
    <w:rsid w:val="00B56ADA"/>
    <w:rsid w:val="00B63D8B"/>
    <w:rsid w:val="00B648A7"/>
    <w:rsid w:val="00B652A6"/>
    <w:rsid w:val="00B767AE"/>
    <w:rsid w:val="00B814E1"/>
    <w:rsid w:val="00B81A20"/>
    <w:rsid w:val="00B86366"/>
    <w:rsid w:val="00B95367"/>
    <w:rsid w:val="00BA58CA"/>
    <w:rsid w:val="00BB06EF"/>
    <w:rsid w:val="00BB1B1C"/>
    <w:rsid w:val="00BB4178"/>
    <w:rsid w:val="00BB44F5"/>
    <w:rsid w:val="00BC045C"/>
    <w:rsid w:val="00BC13AC"/>
    <w:rsid w:val="00BC7622"/>
    <w:rsid w:val="00BD6465"/>
    <w:rsid w:val="00BD6516"/>
    <w:rsid w:val="00BE2EED"/>
    <w:rsid w:val="00C00CB4"/>
    <w:rsid w:val="00C0423D"/>
    <w:rsid w:val="00C06EF9"/>
    <w:rsid w:val="00C07E84"/>
    <w:rsid w:val="00C11003"/>
    <w:rsid w:val="00C113EC"/>
    <w:rsid w:val="00C30CCB"/>
    <w:rsid w:val="00C31D96"/>
    <w:rsid w:val="00C35331"/>
    <w:rsid w:val="00C411BA"/>
    <w:rsid w:val="00C47185"/>
    <w:rsid w:val="00C61C0F"/>
    <w:rsid w:val="00C714D5"/>
    <w:rsid w:val="00C922B4"/>
    <w:rsid w:val="00CA3230"/>
    <w:rsid w:val="00CA386F"/>
    <w:rsid w:val="00CB0A5B"/>
    <w:rsid w:val="00CB4E78"/>
    <w:rsid w:val="00CB70E5"/>
    <w:rsid w:val="00CC58B3"/>
    <w:rsid w:val="00CD17EE"/>
    <w:rsid w:val="00CD3FAC"/>
    <w:rsid w:val="00CD4383"/>
    <w:rsid w:val="00CD635F"/>
    <w:rsid w:val="00CE314D"/>
    <w:rsid w:val="00CE3EBC"/>
    <w:rsid w:val="00CF27F7"/>
    <w:rsid w:val="00CF29BD"/>
    <w:rsid w:val="00D03AC1"/>
    <w:rsid w:val="00D33EF6"/>
    <w:rsid w:val="00D47B4E"/>
    <w:rsid w:val="00D5445D"/>
    <w:rsid w:val="00D5587F"/>
    <w:rsid w:val="00D5760D"/>
    <w:rsid w:val="00D6E5BA"/>
    <w:rsid w:val="00D723C5"/>
    <w:rsid w:val="00D72D59"/>
    <w:rsid w:val="00D73DDA"/>
    <w:rsid w:val="00D7439A"/>
    <w:rsid w:val="00D8282A"/>
    <w:rsid w:val="00D83E9B"/>
    <w:rsid w:val="00D91AC0"/>
    <w:rsid w:val="00D93468"/>
    <w:rsid w:val="00DA60C3"/>
    <w:rsid w:val="00DA63E8"/>
    <w:rsid w:val="00DB337B"/>
    <w:rsid w:val="00DB5F9F"/>
    <w:rsid w:val="00DC06BB"/>
    <w:rsid w:val="00DC0E06"/>
    <w:rsid w:val="00DC274F"/>
    <w:rsid w:val="00DC2CF0"/>
    <w:rsid w:val="00DC4343"/>
    <w:rsid w:val="00DD60EC"/>
    <w:rsid w:val="00DD6322"/>
    <w:rsid w:val="00DE6F10"/>
    <w:rsid w:val="00DE7C46"/>
    <w:rsid w:val="00E03A60"/>
    <w:rsid w:val="00E04471"/>
    <w:rsid w:val="00E04A64"/>
    <w:rsid w:val="00E1114E"/>
    <w:rsid w:val="00E1694C"/>
    <w:rsid w:val="00E3084A"/>
    <w:rsid w:val="00E34841"/>
    <w:rsid w:val="00E373B2"/>
    <w:rsid w:val="00E42589"/>
    <w:rsid w:val="00E436CF"/>
    <w:rsid w:val="00E53913"/>
    <w:rsid w:val="00E57001"/>
    <w:rsid w:val="00E62302"/>
    <w:rsid w:val="00E63781"/>
    <w:rsid w:val="00E648B1"/>
    <w:rsid w:val="00E73AD8"/>
    <w:rsid w:val="00E902D5"/>
    <w:rsid w:val="00E9629A"/>
    <w:rsid w:val="00EB53FB"/>
    <w:rsid w:val="00EB60DA"/>
    <w:rsid w:val="00EB6277"/>
    <w:rsid w:val="00EC208A"/>
    <w:rsid w:val="00EC2AEE"/>
    <w:rsid w:val="00EC461F"/>
    <w:rsid w:val="00EE3E7C"/>
    <w:rsid w:val="00EE4EB8"/>
    <w:rsid w:val="00EE6AC3"/>
    <w:rsid w:val="00EF592B"/>
    <w:rsid w:val="00F00226"/>
    <w:rsid w:val="00F03115"/>
    <w:rsid w:val="00F049E6"/>
    <w:rsid w:val="00F100D7"/>
    <w:rsid w:val="00F13830"/>
    <w:rsid w:val="00F20E9F"/>
    <w:rsid w:val="00F2219C"/>
    <w:rsid w:val="00F306DC"/>
    <w:rsid w:val="00F325A5"/>
    <w:rsid w:val="00F343AE"/>
    <w:rsid w:val="00F70336"/>
    <w:rsid w:val="00F77BBE"/>
    <w:rsid w:val="00F77D82"/>
    <w:rsid w:val="00F820AE"/>
    <w:rsid w:val="00F851A7"/>
    <w:rsid w:val="00F8582C"/>
    <w:rsid w:val="00FA31F7"/>
    <w:rsid w:val="00FA544B"/>
    <w:rsid w:val="00FB1E56"/>
    <w:rsid w:val="00FD13A1"/>
    <w:rsid w:val="00FF1600"/>
    <w:rsid w:val="00FF2D15"/>
    <w:rsid w:val="00FF34D7"/>
    <w:rsid w:val="00FF43A4"/>
    <w:rsid w:val="0100042C"/>
    <w:rsid w:val="0110B27F"/>
    <w:rsid w:val="011504B6"/>
    <w:rsid w:val="0139809D"/>
    <w:rsid w:val="013B0120"/>
    <w:rsid w:val="0149DE8C"/>
    <w:rsid w:val="0165A442"/>
    <w:rsid w:val="01742EAA"/>
    <w:rsid w:val="01AC8C31"/>
    <w:rsid w:val="01ACA587"/>
    <w:rsid w:val="01B582F3"/>
    <w:rsid w:val="01D2863E"/>
    <w:rsid w:val="01D5A45C"/>
    <w:rsid w:val="01D9314C"/>
    <w:rsid w:val="01DA9D30"/>
    <w:rsid w:val="01DA9F3E"/>
    <w:rsid w:val="01F655F6"/>
    <w:rsid w:val="021EF797"/>
    <w:rsid w:val="023C6D51"/>
    <w:rsid w:val="0246178E"/>
    <w:rsid w:val="026ACEC6"/>
    <w:rsid w:val="026F97DF"/>
    <w:rsid w:val="0275D096"/>
    <w:rsid w:val="029398D1"/>
    <w:rsid w:val="02AFF505"/>
    <w:rsid w:val="02B0C2EF"/>
    <w:rsid w:val="02B723C6"/>
    <w:rsid w:val="02BCC01F"/>
    <w:rsid w:val="02C5DDF8"/>
    <w:rsid w:val="0304F40B"/>
    <w:rsid w:val="0317C958"/>
    <w:rsid w:val="03384E30"/>
    <w:rsid w:val="0350DB66"/>
    <w:rsid w:val="03587CDF"/>
    <w:rsid w:val="03686B73"/>
    <w:rsid w:val="03775A78"/>
    <w:rsid w:val="039458C3"/>
    <w:rsid w:val="03DD3391"/>
    <w:rsid w:val="03DD826C"/>
    <w:rsid w:val="03DFC0A9"/>
    <w:rsid w:val="042A01F2"/>
    <w:rsid w:val="04491AC1"/>
    <w:rsid w:val="044D8E63"/>
    <w:rsid w:val="045660FC"/>
    <w:rsid w:val="045891FC"/>
    <w:rsid w:val="04BC1DB4"/>
    <w:rsid w:val="04DD4708"/>
    <w:rsid w:val="04E7935F"/>
    <w:rsid w:val="0507D49F"/>
    <w:rsid w:val="0514420D"/>
    <w:rsid w:val="056327A6"/>
    <w:rsid w:val="0566EECE"/>
    <w:rsid w:val="0597CB33"/>
    <w:rsid w:val="059CF07B"/>
    <w:rsid w:val="05D523FD"/>
    <w:rsid w:val="05FF0C96"/>
    <w:rsid w:val="060B4643"/>
    <w:rsid w:val="0635BE48"/>
    <w:rsid w:val="0635DB36"/>
    <w:rsid w:val="06376088"/>
    <w:rsid w:val="065EDDB8"/>
    <w:rsid w:val="065F1E6C"/>
    <w:rsid w:val="06620526"/>
    <w:rsid w:val="0668FC31"/>
    <w:rsid w:val="06DCCE0E"/>
    <w:rsid w:val="07088028"/>
    <w:rsid w:val="074C1418"/>
    <w:rsid w:val="07683282"/>
    <w:rsid w:val="076887E6"/>
    <w:rsid w:val="07892159"/>
    <w:rsid w:val="07A3A9F4"/>
    <w:rsid w:val="07AC36AC"/>
    <w:rsid w:val="07B92C77"/>
    <w:rsid w:val="07D562E3"/>
    <w:rsid w:val="07E81260"/>
    <w:rsid w:val="0801BCD0"/>
    <w:rsid w:val="081462E1"/>
    <w:rsid w:val="0821D33B"/>
    <w:rsid w:val="0840DD67"/>
    <w:rsid w:val="0846FED7"/>
    <w:rsid w:val="089F5CBB"/>
    <w:rsid w:val="08A5F129"/>
    <w:rsid w:val="08B9CF6D"/>
    <w:rsid w:val="08E54775"/>
    <w:rsid w:val="08EB0234"/>
    <w:rsid w:val="0919A0FB"/>
    <w:rsid w:val="0931282C"/>
    <w:rsid w:val="093362D2"/>
    <w:rsid w:val="09566E8A"/>
    <w:rsid w:val="09AFE343"/>
    <w:rsid w:val="09DCFF84"/>
    <w:rsid w:val="09DEDE1D"/>
    <w:rsid w:val="09ECEEBE"/>
    <w:rsid w:val="09FAD329"/>
    <w:rsid w:val="0A01EDA1"/>
    <w:rsid w:val="0A1210C2"/>
    <w:rsid w:val="0A1B1CAF"/>
    <w:rsid w:val="0A516AE5"/>
    <w:rsid w:val="0A5B2ACE"/>
    <w:rsid w:val="0A95A4C7"/>
    <w:rsid w:val="0AE6A6A4"/>
    <w:rsid w:val="0B07224B"/>
    <w:rsid w:val="0B092264"/>
    <w:rsid w:val="0B381622"/>
    <w:rsid w:val="0B3B3867"/>
    <w:rsid w:val="0B89284F"/>
    <w:rsid w:val="0BD93409"/>
    <w:rsid w:val="0BE724CE"/>
    <w:rsid w:val="0BE9EA04"/>
    <w:rsid w:val="0C41DAB1"/>
    <w:rsid w:val="0C48E889"/>
    <w:rsid w:val="0C49E167"/>
    <w:rsid w:val="0C6DA252"/>
    <w:rsid w:val="0C762A38"/>
    <w:rsid w:val="0C764D9C"/>
    <w:rsid w:val="0CC7BF71"/>
    <w:rsid w:val="0CF9C27C"/>
    <w:rsid w:val="0CFD9B1B"/>
    <w:rsid w:val="0D1A8CDE"/>
    <w:rsid w:val="0D1F4102"/>
    <w:rsid w:val="0D4B1762"/>
    <w:rsid w:val="0D4F3F0C"/>
    <w:rsid w:val="0D553818"/>
    <w:rsid w:val="0D58BD02"/>
    <w:rsid w:val="0D5B5878"/>
    <w:rsid w:val="0D8514A8"/>
    <w:rsid w:val="0D8565FD"/>
    <w:rsid w:val="0D857DC2"/>
    <w:rsid w:val="0DB176CA"/>
    <w:rsid w:val="0DD592B7"/>
    <w:rsid w:val="0DE02477"/>
    <w:rsid w:val="0DF37A39"/>
    <w:rsid w:val="0DF3DD4E"/>
    <w:rsid w:val="0E0CC0A6"/>
    <w:rsid w:val="0E3EDF92"/>
    <w:rsid w:val="0E6100E5"/>
    <w:rsid w:val="0E6FAE64"/>
    <w:rsid w:val="0E83FA5D"/>
    <w:rsid w:val="0EBCB261"/>
    <w:rsid w:val="0EE8BAC5"/>
    <w:rsid w:val="0EF4E33F"/>
    <w:rsid w:val="0EF727F4"/>
    <w:rsid w:val="0F0F55AE"/>
    <w:rsid w:val="0F11BA36"/>
    <w:rsid w:val="0F3BC6AC"/>
    <w:rsid w:val="0F61F784"/>
    <w:rsid w:val="0F76E80A"/>
    <w:rsid w:val="0F795587"/>
    <w:rsid w:val="0F87BA3D"/>
    <w:rsid w:val="0F9F8B54"/>
    <w:rsid w:val="0FDC580C"/>
    <w:rsid w:val="0FE50DA0"/>
    <w:rsid w:val="101CA1EB"/>
    <w:rsid w:val="10285331"/>
    <w:rsid w:val="104E1319"/>
    <w:rsid w:val="1076C8C9"/>
    <w:rsid w:val="107BDAF9"/>
    <w:rsid w:val="108A2550"/>
    <w:rsid w:val="108D6181"/>
    <w:rsid w:val="1091292B"/>
    <w:rsid w:val="10B79A0A"/>
    <w:rsid w:val="10C1A46B"/>
    <w:rsid w:val="10CB23AE"/>
    <w:rsid w:val="10DDDCEC"/>
    <w:rsid w:val="10E02DCB"/>
    <w:rsid w:val="10EF8543"/>
    <w:rsid w:val="110343E6"/>
    <w:rsid w:val="1103F566"/>
    <w:rsid w:val="1153E14D"/>
    <w:rsid w:val="11556C64"/>
    <w:rsid w:val="11569F88"/>
    <w:rsid w:val="116A4FB9"/>
    <w:rsid w:val="1171B1B0"/>
    <w:rsid w:val="119EA382"/>
    <w:rsid w:val="11A2573E"/>
    <w:rsid w:val="11C09380"/>
    <w:rsid w:val="11C615B1"/>
    <w:rsid w:val="121D1287"/>
    <w:rsid w:val="121FD96B"/>
    <w:rsid w:val="122528E0"/>
    <w:rsid w:val="123B2FD8"/>
    <w:rsid w:val="124C515B"/>
    <w:rsid w:val="124E673B"/>
    <w:rsid w:val="129FDC75"/>
    <w:rsid w:val="12A15A84"/>
    <w:rsid w:val="12A2A937"/>
    <w:rsid w:val="12B930CA"/>
    <w:rsid w:val="12CA4ECE"/>
    <w:rsid w:val="12CC24E4"/>
    <w:rsid w:val="12D0B6BF"/>
    <w:rsid w:val="12F36074"/>
    <w:rsid w:val="12F79A75"/>
    <w:rsid w:val="1308712E"/>
    <w:rsid w:val="131383E3"/>
    <w:rsid w:val="133F9920"/>
    <w:rsid w:val="13473806"/>
    <w:rsid w:val="135AF74C"/>
    <w:rsid w:val="138FBB86"/>
    <w:rsid w:val="13E69E6D"/>
    <w:rsid w:val="14132043"/>
    <w:rsid w:val="14454807"/>
    <w:rsid w:val="144CCD38"/>
    <w:rsid w:val="14505656"/>
    <w:rsid w:val="146CE9FB"/>
    <w:rsid w:val="1475ED9C"/>
    <w:rsid w:val="14839C12"/>
    <w:rsid w:val="14914A91"/>
    <w:rsid w:val="14B83E87"/>
    <w:rsid w:val="14C14628"/>
    <w:rsid w:val="14DAD562"/>
    <w:rsid w:val="14DCA958"/>
    <w:rsid w:val="14F10EC7"/>
    <w:rsid w:val="1509F731"/>
    <w:rsid w:val="150E89E8"/>
    <w:rsid w:val="151E756C"/>
    <w:rsid w:val="153F2E6A"/>
    <w:rsid w:val="1593599D"/>
    <w:rsid w:val="160AFB1D"/>
    <w:rsid w:val="160C4047"/>
    <w:rsid w:val="16322DDD"/>
    <w:rsid w:val="1632EA9F"/>
    <w:rsid w:val="1636CF1B"/>
    <w:rsid w:val="16453BDD"/>
    <w:rsid w:val="1694C2AA"/>
    <w:rsid w:val="16AABF55"/>
    <w:rsid w:val="16BCDB0C"/>
    <w:rsid w:val="16F3CA7B"/>
    <w:rsid w:val="17119BD2"/>
    <w:rsid w:val="172C0582"/>
    <w:rsid w:val="172D1D0B"/>
    <w:rsid w:val="17458C17"/>
    <w:rsid w:val="175C007C"/>
    <w:rsid w:val="17729BF2"/>
    <w:rsid w:val="177C1BD0"/>
    <w:rsid w:val="17800455"/>
    <w:rsid w:val="179FA432"/>
    <w:rsid w:val="17AFD730"/>
    <w:rsid w:val="17C937F7"/>
    <w:rsid w:val="17CEEE3D"/>
    <w:rsid w:val="17E9B6CF"/>
    <w:rsid w:val="17EA2300"/>
    <w:rsid w:val="182325DB"/>
    <w:rsid w:val="182D7E32"/>
    <w:rsid w:val="188F0EDE"/>
    <w:rsid w:val="18BF2BC4"/>
    <w:rsid w:val="18C0A99A"/>
    <w:rsid w:val="18C41E10"/>
    <w:rsid w:val="18CCCA47"/>
    <w:rsid w:val="18DB5E37"/>
    <w:rsid w:val="18FB6D52"/>
    <w:rsid w:val="193B609C"/>
    <w:rsid w:val="1944C092"/>
    <w:rsid w:val="195A3F41"/>
    <w:rsid w:val="19DA50A6"/>
    <w:rsid w:val="19E3CEF4"/>
    <w:rsid w:val="19FDC126"/>
    <w:rsid w:val="1A1204C4"/>
    <w:rsid w:val="1A2B61F2"/>
    <w:rsid w:val="1A59E78D"/>
    <w:rsid w:val="1A5F446F"/>
    <w:rsid w:val="1AA4F35C"/>
    <w:rsid w:val="1AA8327F"/>
    <w:rsid w:val="1ABBA17C"/>
    <w:rsid w:val="1ABD65CA"/>
    <w:rsid w:val="1AEFF795"/>
    <w:rsid w:val="1B005FFF"/>
    <w:rsid w:val="1B245B24"/>
    <w:rsid w:val="1B2788CC"/>
    <w:rsid w:val="1B326046"/>
    <w:rsid w:val="1B3ACA61"/>
    <w:rsid w:val="1B463F5C"/>
    <w:rsid w:val="1B51A6BF"/>
    <w:rsid w:val="1B5F7063"/>
    <w:rsid w:val="1B641BB3"/>
    <w:rsid w:val="1B66671D"/>
    <w:rsid w:val="1B71184C"/>
    <w:rsid w:val="1B86595C"/>
    <w:rsid w:val="1BA54727"/>
    <w:rsid w:val="1BAA6071"/>
    <w:rsid w:val="1BB22E94"/>
    <w:rsid w:val="1BBF7D63"/>
    <w:rsid w:val="1BC526FF"/>
    <w:rsid w:val="1BCC5086"/>
    <w:rsid w:val="1BDA1196"/>
    <w:rsid w:val="1BE605F7"/>
    <w:rsid w:val="1C31949E"/>
    <w:rsid w:val="1C31CA3D"/>
    <w:rsid w:val="1C43DF8E"/>
    <w:rsid w:val="1C44783F"/>
    <w:rsid w:val="1C503C9B"/>
    <w:rsid w:val="1C590C54"/>
    <w:rsid w:val="1C61DCB8"/>
    <w:rsid w:val="1CA6E216"/>
    <w:rsid w:val="1CA7F9C4"/>
    <w:rsid w:val="1CBEA23A"/>
    <w:rsid w:val="1CC5A238"/>
    <w:rsid w:val="1D250159"/>
    <w:rsid w:val="1D597C17"/>
    <w:rsid w:val="1D716E21"/>
    <w:rsid w:val="1D89DE89"/>
    <w:rsid w:val="1D9B0686"/>
    <w:rsid w:val="1DB762B5"/>
    <w:rsid w:val="1DD9314F"/>
    <w:rsid w:val="1DDECA38"/>
    <w:rsid w:val="1DFC79F3"/>
    <w:rsid w:val="1E980FC9"/>
    <w:rsid w:val="1EAC8167"/>
    <w:rsid w:val="1EB6F9D4"/>
    <w:rsid w:val="1F4C6F13"/>
    <w:rsid w:val="1F5799BC"/>
    <w:rsid w:val="1F5A6110"/>
    <w:rsid w:val="1F6CDB3A"/>
    <w:rsid w:val="1F9CFEF7"/>
    <w:rsid w:val="1FB2299C"/>
    <w:rsid w:val="1FBA870F"/>
    <w:rsid w:val="1FC2E0F0"/>
    <w:rsid w:val="1FF12E9A"/>
    <w:rsid w:val="2036B63E"/>
    <w:rsid w:val="204C745A"/>
    <w:rsid w:val="2099EBF0"/>
    <w:rsid w:val="20D6885B"/>
    <w:rsid w:val="20FE9D0A"/>
    <w:rsid w:val="2108A2A9"/>
    <w:rsid w:val="214C5710"/>
    <w:rsid w:val="21531A9E"/>
    <w:rsid w:val="215F5942"/>
    <w:rsid w:val="2166ACC3"/>
    <w:rsid w:val="2172AC97"/>
    <w:rsid w:val="219A10D4"/>
    <w:rsid w:val="21A6655E"/>
    <w:rsid w:val="21BBCDAA"/>
    <w:rsid w:val="21C03018"/>
    <w:rsid w:val="21C25FE7"/>
    <w:rsid w:val="21C56B2C"/>
    <w:rsid w:val="21E00A46"/>
    <w:rsid w:val="220808A9"/>
    <w:rsid w:val="2252A577"/>
    <w:rsid w:val="2296B139"/>
    <w:rsid w:val="229AE5F2"/>
    <w:rsid w:val="229B2BAE"/>
    <w:rsid w:val="22D14951"/>
    <w:rsid w:val="22DC0D36"/>
    <w:rsid w:val="22EC636E"/>
    <w:rsid w:val="2319749A"/>
    <w:rsid w:val="233ABCCB"/>
    <w:rsid w:val="2347F1C9"/>
    <w:rsid w:val="234C10D5"/>
    <w:rsid w:val="23524091"/>
    <w:rsid w:val="235960EB"/>
    <w:rsid w:val="23844B33"/>
    <w:rsid w:val="238D5638"/>
    <w:rsid w:val="2393D064"/>
    <w:rsid w:val="239AF25F"/>
    <w:rsid w:val="23DA446A"/>
    <w:rsid w:val="23FBF40A"/>
    <w:rsid w:val="244D6D5C"/>
    <w:rsid w:val="24711789"/>
    <w:rsid w:val="249459D5"/>
    <w:rsid w:val="24A3724C"/>
    <w:rsid w:val="24A659B6"/>
    <w:rsid w:val="24ACD274"/>
    <w:rsid w:val="24C6FF59"/>
    <w:rsid w:val="24CCCC3C"/>
    <w:rsid w:val="24E46456"/>
    <w:rsid w:val="25257BEA"/>
    <w:rsid w:val="252BE295"/>
    <w:rsid w:val="2536F7C6"/>
    <w:rsid w:val="254D46EB"/>
    <w:rsid w:val="2573FD15"/>
    <w:rsid w:val="25DF70E3"/>
    <w:rsid w:val="25ECAB82"/>
    <w:rsid w:val="26271134"/>
    <w:rsid w:val="2632AF11"/>
    <w:rsid w:val="265DCA85"/>
    <w:rsid w:val="267909C0"/>
    <w:rsid w:val="267E72EF"/>
    <w:rsid w:val="2691071E"/>
    <w:rsid w:val="2694B253"/>
    <w:rsid w:val="26A9C8BD"/>
    <w:rsid w:val="26F00531"/>
    <w:rsid w:val="270B28FB"/>
    <w:rsid w:val="2714C962"/>
    <w:rsid w:val="2726BCA6"/>
    <w:rsid w:val="2759DEE5"/>
    <w:rsid w:val="27AA1F8B"/>
    <w:rsid w:val="282548F0"/>
    <w:rsid w:val="2864D1AF"/>
    <w:rsid w:val="2869480D"/>
    <w:rsid w:val="287CAEFD"/>
    <w:rsid w:val="288CC56A"/>
    <w:rsid w:val="28A6FE15"/>
    <w:rsid w:val="28B37697"/>
    <w:rsid w:val="28B80470"/>
    <w:rsid w:val="28DDFC21"/>
    <w:rsid w:val="28E24DE9"/>
    <w:rsid w:val="28ECE730"/>
    <w:rsid w:val="29176CBF"/>
    <w:rsid w:val="2934FBA8"/>
    <w:rsid w:val="29447852"/>
    <w:rsid w:val="2976D1E4"/>
    <w:rsid w:val="29877ACD"/>
    <w:rsid w:val="29B0BE7F"/>
    <w:rsid w:val="29B130B8"/>
    <w:rsid w:val="29ED2981"/>
    <w:rsid w:val="2A324C6B"/>
    <w:rsid w:val="2A7AF3D2"/>
    <w:rsid w:val="2A817E15"/>
    <w:rsid w:val="2A90D558"/>
    <w:rsid w:val="2A95C4F3"/>
    <w:rsid w:val="2AADDA96"/>
    <w:rsid w:val="2ACF6CAB"/>
    <w:rsid w:val="2B12D506"/>
    <w:rsid w:val="2B515B13"/>
    <w:rsid w:val="2BB21EEF"/>
    <w:rsid w:val="2BD0B9BB"/>
    <w:rsid w:val="2BD2478D"/>
    <w:rsid w:val="2BE02A6C"/>
    <w:rsid w:val="2BFE56C8"/>
    <w:rsid w:val="2C0D9EC6"/>
    <w:rsid w:val="2C15A82D"/>
    <w:rsid w:val="2C2F7B39"/>
    <w:rsid w:val="2C4D386D"/>
    <w:rsid w:val="2C569388"/>
    <w:rsid w:val="2C87E1CF"/>
    <w:rsid w:val="2C8CEDB9"/>
    <w:rsid w:val="2C8D02BF"/>
    <w:rsid w:val="2C8D9844"/>
    <w:rsid w:val="2C96E09D"/>
    <w:rsid w:val="2CAD5F6C"/>
    <w:rsid w:val="2CB0C9B2"/>
    <w:rsid w:val="2CC1FB28"/>
    <w:rsid w:val="2D2E61D8"/>
    <w:rsid w:val="2D6D2F5A"/>
    <w:rsid w:val="2D9F2B58"/>
    <w:rsid w:val="2DA68288"/>
    <w:rsid w:val="2DB2675B"/>
    <w:rsid w:val="2DBF310E"/>
    <w:rsid w:val="2DD310C5"/>
    <w:rsid w:val="2DE3BC23"/>
    <w:rsid w:val="2E1DE494"/>
    <w:rsid w:val="2E495424"/>
    <w:rsid w:val="2E754891"/>
    <w:rsid w:val="2EF1CD56"/>
    <w:rsid w:val="2EF859B3"/>
    <w:rsid w:val="2F1B2596"/>
    <w:rsid w:val="2F7F7F1A"/>
    <w:rsid w:val="2F99DD79"/>
    <w:rsid w:val="2F9BB113"/>
    <w:rsid w:val="2FA50077"/>
    <w:rsid w:val="2FE2ECC6"/>
    <w:rsid w:val="2FE32E78"/>
    <w:rsid w:val="3012A089"/>
    <w:rsid w:val="3019C15D"/>
    <w:rsid w:val="3041DDD3"/>
    <w:rsid w:val="30583892"/>
    <w:rsid w:val="306651C3"/>
    <w:rsid w:val="306F036B"/>
    <w:rsid w:val="307CF7FA"/>
    <w:rsid w:val="30881B20"/>
    <w:rsid w:val="308BDB9B"/>
    <w:rsid w:val="30D377CC"/>
    <w:rsid w:val="30D5A1AA"/>
    <w:rsid w:val="30E0EEC6"/>
    <w:rsid w:val="31187A09"/>
    <w:rsid w:val="31357205"/>
    <w:rsid w:val="3138BD05"/>
    <w:rsid w:val="315707D0"/>
    <w:rsid w:val="315AFAEA"/>
    <w:rsid w:val="3165B844"/>
    <w:rsid w:val="317099FA"/>
    <w:rsid w:val="31900C10"/>
    <w:rsid w:val="31B3AA20"/>
    <w:rsid w:val="31B6760D"/>
    <w:rsid w:val="31C2490C"/>
    <w:rsid w:val="31ECA491"/>
    <w:rsid w:val="31ED401E"/>
    <w:rsid w:val="321772CC"/>
    <w:rsid w:val="324EDD0E"/>
    <w:rsid w:val="3250A19D"/>
    <w:rsid w:val="3258616D"/>
    <w:rsid w:val="3265074B"/>
    <w:rsid w:val="3272F7C2"/>
    <w:rsid w:val="32857914"/>
    <w:rsid w:val="32B3CB4B"/>
    <w:rsid w:val="32CA6852"/>
    <w:rsid w:val="32EC8B86"/>
    <w:rsid w:val="331DB26E"/>
    <w:rsid w:val="333AF695"/>
    <w:rsid w:val="3341C964"/>
    <w:rsid w:val="337AC873"/>
    <w:rsid w:val="33C2060B"/>
    <w:rsid w:val="33C3B3A7"/>
    <w:rsid w:val="33E2CDAA"/>
    <w:rsid w:val="343EE526"/>
    <w:rsid w:val="34A6C12D"/>
    <w:rsid w:val="34EF90AE"/>
    <w:rsid w:val="34FBF080"/>
    <w:rsid w:val="352D10D1"/>
    <w:rsid w:val="352F45AB"/>
    <w:rsid w:val="35556D54"/>
    <w:rsid w:val="3569F9A4"/>
    <w:rsid w:val="35762BAC"/>
    <w:rsid w:val="357AD4F4"/>
    <w:rsid w:val="358B6410"/>
    <w:rsid w:val="359D3508"/>
    <w:rsid w:val="35BA21D1"/>
    <w:rsid w:val="3622B8A2"/>
    <w:rsid w:val="362C7F8C"/>
    <w:rsid w:val="363EAE5F"/>
    <w:rsid w:val="369BDFFE"/>
    <w:rsid w:val="36CE67B7"/>
    <w:rsid w:val="3708FA1E"/>
    <w:rsid w:val="3722B926"/>
    <w:rsid w:val="372DD29A"/>
    <w:rsid w:val="37304091"/>
    <w:rsid w:val="3772F964"/>
    <w:rsid w:val="37837901"/>
    <w:rsid w:val="37B890D7"/>
    <w:rsid w:val="37FBA974"/>
    <w:rsid w:val="38757FC1"/>
    <w:rsid w:val="3894C7F6"/>
    <w:rsid w:val="389ABC5C"/>
    <w:rsid w:val="38B33D33"/>
    <w:rsid w:val="38BFAED9"/>
    <w:rsid w:val="38C35535"/>
    <w:rsid w:val="38D8FAED"/>
    <w:rsid w:val="38F55B88"/>
    <w:rsid w:val="39150946"/>
    <w:rsid w:val="391FCDB7"/>
    <w:rsid w:val="392066E3"/>
    <w:rsid w:val="392BF256"/>
    <w:rsid w:val="3947B0EE"/>
    <w:rsid w:val="394FA676"/>
    <w:rsid w:val="399908EC"/>
    <w:rsid w:val="399CC5B3"/>
    <w:rsid w:val="39B5EF46"/>
    <w:rsid w:val="39CA17E9"/>
    <w:rsid w:val="39D02694"/>
    <w:rsid w:val="39EBF9C0"/>
    <w:rsid w:val="3A00D105"/>
    <w:rsid w:val="3A0F32DF"/>
    <w:rsid w:val="3A4DDE20"/>
    <w:rsid w:val="3A5BE423"/>
    <w:rsid w:val="3A60E024"/>
    <w:rsid w:val="3A697E8F"/>
    <w:rsid w:val="3A69E09F"/>
    <w:rsid w:val="3A8193F0"/>
    <w:rsid w:val="3AA22697"/>
    <w:rsid w:val="3ABE0B09"/>
    <w:rsid w:val="3AC4B204"/>
    <w:rsid w:val="3ADA9D48"/>
    <w:rsid w:val="3ADC7A99"/>
    <w:rsid w:val="3B00FE9D"/>
    <w:rsid w:val="3B048979"/>
    <w:rsid w:val="3B0BD8E9"/>
    <w:rsid w:val="3B2755E6"/>
    <w:rsid w:val="3B704F18"/>
    <w:rsid w:val="3B8A36F4"/>
    <w:rsid w:val="3BB7378F"/>
    <w:rsid w:val="3BE9CF6E"/>
    <w:rsid w:val="3C129099"/>
    <w:rsid w:val="3C12C517"/>
    <w:rsid w:val="3C1B8B27"/>
    <w:rsid w:val="3C1CC9DB"/>
    <w:rsid w:val="3C4FA0AF"/>
    <w:rsid w:val="3C851BFF"/>
    <w:rsid w:val="3CA75619"/>
    <w:rsid w:val="3CAA2F4B"/>
    <w:rsid w:val="3CCEB9CD"/>
    <w:rsid w:val="3D1936F8"/>
    <w:rsid w:val="3D26B38D"/>
    <w:rsid w:val="3D410B5D"/>
    <w:rsid w:val="3D894FD6"/>
    <w:rsid w:val="3D8C2CDD"/>
    <w:rsid w:val="3DA0B261"/>
    <w:rsid w:val="3DA41245"/>
    <w:rsid w:val="3DB83EAE"/>
    <w:rsid w:val="3DBAEECB"/>
    <w:rsid w:val="3DE221A5"/>
    <w:rsid w:val="3E04519A"/>
    <w:rsid w:val="3E1CF064"/>
    <w:rsid w:val="3E32DBC2"/>
    <w:rsid w:val="3E344AB9"/>
    <w:rsid w:val="3EC2F3E2"/>
    <w:rsid w:val="3EC9D583"/>
    <w:rsid w:val="3EE8ED5C"/>
    <w:rsid w:val="3F15B9DC"/>
    <w:rsid w:val="3F47FE4F"/>
    <w:rsid w:val="3F5371C5"/>
    <w:rsid w:val="3F7AC3B7"/>
    <w:rsid w:val="3FA7E55E"/>
    <w:rsid w:val="400C74B4"/>
    <w:rsid w:val="4032F7E0"/>
    <w:rsid w:val="4048754E"/>
    <w:rsid w:val="4062F3EA"/>
    <w:rsid w:val="40733BBE"/>
    <w:rsid w:val="408BE22C"/>
    <w:rsid w:val="414F9861"/>
    <w:rsid w:val="41513C2C"/>
    <w:rsid w:val="415E512C"/>
    <w:rsid w:val="4162C50F"/>
    <w:rsid w:val="416FA1B5"/>
    <w:rsid w:val="4170AD53"/>
    <w:rsid w:val="419795F9"/>
    <w:rsid w:val="419A3F9B"/>
    <w:rsid w:val="41ACCB4D"/>
    <w:rsid w:val="41BAC8C8"/>
    <w:rsid w:val="422BF7B8"/>
    <w:rsid w:val="42989949"/>
    <w:rsid w:val="429D2001"/>
    <w:rsid w:val="42ADFB01"/>
    <w:rsid w:val="42AE77F1"/>
    <w:rsid w:val="42E7088A"/>
    <w:rsid w:val="42F795E2"/>
    <w:rsid w:val="436AB3E6"/>
    <w:rsid w:val="4370C370"/>
    <w:rsid w:val="4378B7B7"/>
    <w:rsid w:val="439F814F"/>
    <w:rsid w:val="43AB7F20"/>
    <w:rsid w:val="43DCE266"/>
    <w:rsid w:val="4402B487"/>
    <w:rsid w:val="4417BAFA"/>
    <w:rsid w:val="44745E6D"/>
    <w:rsid w:val="449BD254"/>
    <w:rsid w:val="44A3D75D"/>
    <w:rsid w:val="44C17CDB"/>
    <w:rsid w:val="44DC63CE"/>
    <w:rsid w:val="44E03EBE"/>
    <w:rsid w:val="44FE76DA"/>
    <w:rsid w:val="4512D77E"/>
    <w:rsid w:val="453D8D06"/>
    <w:rsid w:val="457E9145"/>
    <w:rsid w:val="458D0113"/>
    <w:rsid w:val="4590DDCA"/>
    <w:rsid w:val="45E07120"/>
    <w:rsid w:val="45FA3791"/>
    <w:rsid w:val="460259C7"/>
    <w:rsid w:val="46026CD0"/>
    <w:rsid w:val="4606A71F"/>
    <w:rsid w:val="466F230C"/>
    <w:rsid w:val="46B7276A"/>
    <w:rsid w:val="46BE91BE"/>
    <w:rsid w:val="46DA7A5F"/>
    <w:rsid w:val="46EC6F09"/>
    <w:rsid w:val="46F08B55"/>
    <w:rsid w:val="47057BB3"/>
    <w:rsid w:val="47090196"/>
    <w:rsid w:val="470A68EA"/>
    <w:rsid w:val="4768E665"/>
    <w:rsid w:val="4774C053"/>
    <w:rsid w:val="477BAA38"/>
    <w:rsid w:val="477E6F6E"/>
    <w:rsid w:val="47A009C1"/>
    <w:rsid w:val="47AAD8DF"/>
    <w:rsid w:val="47B1137A"/>
    <w:rsid w:val="47BA8087"/>
    <w:rsid w:val="47D09025"/>
    <w:rsid w:val="47FB7278"/>
    <w:rsid w:val="48A4C550"/>
    <w:rsid w:val="48B4CF10"/>
    <w:rsid w:val="48BA55CC"/>
    <w:rsid w:val="48C011EA"/>
    <w:rsid w:val="48E4CC6D"/>
    <w:rsid w:val="49191EB8"/>
    <w:rsid w:val="49283870"/>
    <w:rsid w:val="4930A5D5"/>
    <w:rsid w:val="494E79BA"/>
    <w:rsid w:val="494F9A49"/>
    <w:rsid w:val="495EE26C"/>
    <w:rsid w:val="49680A28"/>
    <w:rsid w:val="49B1196D"/>
    <w:rsid w:val="49BBA9AD"/>
    <w:rsid w:val="49C38377"/>
    <w:rsid w:val="49F9EFF5"/>
    <w:rsid w:val="4A1C366E"/>
    <w:rsid w:val="4A8774B2"/>
    <w:rsid w:val="4AB4329A"/>
    <w:rsid w:val="4ADD08C5"/>
    <w:rsid w:val="4B3EC406"/>
    <w:rsid w:val="4B4046F4"/>
    <w:rsid w:val="4B72DF83"/>
    <w:rsid w:val="4B7EED83"/>
    <w:rsid w:val="4B85DDC5"/>
    <w:rsid w:val="4BD3C276"/>
    <w:rsid w:val="4BDEC8F3"/>
    <w:rsid w:val="4BEA23D6"/>
    <w:rsid w:val="4C099C4B"/>
    <w:rsid w:val="4C2807FF"/>
    <w:rsid w:val="4C4708E2"/>
    <w:rsid w:val="4C674AE5"/>
    <w:rsid w:val="4C8265C1"/>
    <w:rsid w:val="4C85D737"/>
    <w:rsid w:val="4CAAD8A8"/>
    <w:rsid w:val="4CC5D7C9"/>
    <w:rsid w:val="4CD30128"/>
    <w:rsid w:val="4CDA9653"/>
    <w:rsid w:val="4D299BAC"/>
    <w:rsid w:val="4D2B862B"/>
    <w:rsid w:val="4D355EC7"/>
    <w:rsid w:val="4D471929"/>
    <w:rsid w:val="4D4B2908"/>
    <w:rsid w:val="4D64A021"/>
    <w:rsid w:val="4D6869DC"/>
    <w:rsid w:val="4D81E45B"/>
    <w:rsid w:val="4DA3EEB7"/>
    <w:rsid w:val="4DDA7686"/>
    <w:rsid w:val="4DE63A00"/>
    <w:rsid w:val="4DEBEBB5"/>
    <w:rsid w:val="4DF4B3DF"/>
    <w:rsid w:val="4E389D89"/>
    <w:rsid w:val="4E3A748F"/>
    <w:rsid w:val="4E3DB87F"/>
    <w:rsid w:val="4E72EF5C"/>
    <w:rsid w:val="4E834CEE"/>
    <w:rsid w:val="4EA63344"/>
    <w:rsid w:val="4F08FCC2"/>
    <w:rsid w:val="4F1C4050"/>
    <w:rsid w:val="4F1E1920"/>
    <w:rsid w:val="4F532E72"/>
    <w:rsid w:val="4F5955D5"/>
    <w:rsid w:val="4F83264D"/>
    <w:rsid w:val="4F864A11"/>
    <w:rsid w:val="4FA2E9D7"/>
    <w:rsid w:val="4FD5B4AB"/>
    <w:rsid w:val="4FDC27A4"/>
    <w:rsid w:val="4FDE17F3"/>
    <w:rsid w:val="4FF2B729"/>
    <w:rsid w:val="501C193E"/>
    <w:rsid w:val="5067CA43"/>
    <w:rsid w:val="5079A9E8"/>
    <w:rsid w:val="507F1BF1"/>
    <w:rsid w:val="50B8B4B2"/>
    <w:rsid w:val="50E78792"/>
    <w:rsid w:val="50ED7934"/>
    <w:rsid w:val="50F85A18"/>
    <w:rsid w:val="5110548D"/>
    <w:rsid w:val="51139D4A"/>
    <w:rsid w:val="51158E07"/>
    <w:rsid w:val="516102F3"/>
    <w:rsid w:val="51A80729"/>
    <w:rsid w:val="51B52EA9"/>
    <w:rsid w:val="51D85561"/>
    <w:rsid w:val="51ECA903"/>
    <w:rsid w:val="520C75B7"/>
    <w:rsid w:val="521AF2C7"/>
    <w:rsid w:val="524881AB"/>
    <w:rsid w:val="524B1CC1"/>
    <w:rsid w:val="524DC2E9"/>
    <w:rsid w:val="526DE7A1"/>
    <w:rsid w:val="52740AD5"/>
    <w:rsid w:val="527621AD"/>
    <w:rsid w:val="528F822B"/>
    <w:rsid w:val="529E2DEE"/>
    <w:rsid w:val="52A529A7"/>
    <w:rsid w:val="52B2970E"/>
    <w:rsid w:val="52C4AEFF"/>
    <w:rsid w:val="530870C9"/>
    <w:rsid w:val="533F99FD"/>
    <w:rsid w:val="5346AD9B"/>
    <w:rsid w:val="5355924B"/>
    <w:rsid w:val="535E6615"/>
    <w:rsid w:val="53894964"/>
    <w:rsid w:val="53A05BF8"/>
    <w:rsid w:val="53EE0B7A"/>
    <w:rsid w:val="5404BE96"/>
    <w:rsid w:val="5404D399"/>
    <w:rsid w:val="541E356F"/>
    <w:rsid w:val="54203D7B"/>
    <w:rsid w:val="544D83C6"/>
    <w:rsid w:val="5456A44A"/>
    <w:rsid w:val="545DFE4E"/>
    <w:rsid w:val="54A17501"/>
    <w:rsid w:val="54A176CE"/>
    <w:rsid w:val="54ADAB7A"/>
    <w:rsid w:val="54AFB91A"/>
    <w:rsid w:val="54C85CC0"/>
    <w:rsid w:val="55209DFB"/>
    <w:rsid w:val="552989A2"/>
    <w:rsid w:val="55897F02"/>
    <w:rsid w:val="559C7CE8"/>
    <w:rsid w:val="55DF1182"/>
    <w:rsid w:val="55E5062D"/>
    <w:rsid w:val="55F38023"/>
    <w:rsid w:val="55FEAD18"/>
    <w:rsid w:val="562760C2"/>
    <w:rsid w:val="5636132A"/>
    <w:rsid w:val="5648D942"/>
    <w:rsid w:val="565C7728"/>
    <w:rsid w:val="56900601"/>
    <w:rsid w:val="569CC6C0"/>
    <w:rsid w:val="56E09EE9"/>
    <w:rsid w:val="570ADDE1"/>
    <w:rsid w:val="573644EA"/>
    <w:rsid w:val="5752D69F"/>
    <w:rsid w:val="5798C770"/>
    <w:rsid w:val="57AC94F6"/>
    <w:rsid w:val="57DD4B9E"/>
    <w:rsid w:val="57EC87BC"/>
    <w:rsid w:val="57F82A30"/>
    <w:rsid w:val="57FC4BA8"/>
    <w:rsid w:val="57FCAEBA"/>
    <w:rsid w:val="58515B32"/>
    <w:rsid w:val="586D6CAE"/>
    <w:rsid w:val="586D8AF6"/>
    <w:rsid w:val="58F4058F"/>
    <w:rsid w:val="58F74C73"/>
    <w:rsid w:val="592B9D7A"/>
    <w:rsid w:val="59317C7F"/>
    <w:rsid w:val="59361F91"/>
    <w:rsid w:val="5938BD13"/>
    <w:rsid w:val="5939982C"/>
    <w:rsid w:val="595D1C62"/>
    <w:rsid w:val="595DA733"/>
    <w:rsid w:val="5964DEF3"/>
    <w:rsid w:val="59A73F58"/>
    <w:rsid w:val="59BB9CA1"/>
    <w:rsid w:val="5A0BC8EE"/>
    <w:rsid w:val="5A16F40B"/>
    <w:rsid w:val="5A7402A5"/>
    <w:rsid w:val="5A987037"/>
    <w:rsid w:val="5A9E0717"/>
    <w:rsid w:val="5AAD7409"/>
    <w:rsid w:val="5ADF1BC0"/>
    <w:rsid w:val="5AE366D7"/>
    <w:rsid w:val="5AE79C8C"/>
    <w:rsid w:val="5AEBDD16"/>
    <w:rsid w:val="5B43E520"/>
    <w:rsid w:val="5BA7994F"/>
    <w:rsid w:val="5BB24C07"/>
    <w:rsid w:val="5BCE2BCF"/>
    <w:rsid w:val="5BDAEB7E"/>
    <w:rsid w:val="5C06618D"/>
    <w:rsid w:val="5C3AE3E8"/>
    <w:rsid w:val="5C483DDD"/>
    <w:rsid w:val="5C51A0D2"/>
    <w:rsid w:val="5C5A82BB"/>
    <w:rsid w:val="5C6AE900"/>
    <w:rsid w:val="5CE408FB"/>
    <w:rsid w:val="5D0C410A"/>
    <w:rsid w:val="5D6A496B"/>
    <w:rsid w:val="5D7526F9"/>
    <w:rsid w:val="5D76467C"/>
    <w:rsid w:val="5DB5B331"/>
    <w:rsid w:val="5DBFB7E0"/>
    <w:rsid w:val="5DDDDD13"/>
    <w:rsid w:val="5DED6475"/>
    <w:rsid w:val="5DF9A7B9"/>
    <w:rsid w:val="5E21416A"/>
    <w:rsid w:val="5E2A5059"/>
    <w:rsid w:val="5E2E2440"/>
    <w:rsid w:val="5E4057DA"/>
    <w:rsid w:val="5E4258A2"/>
    <w:rsid w:val="5E49CED4"/>
    <w:rsid w:val="5E58B8F3"/>
    <w:rsid w:val="5E61C98E"/>
    <w:rsid w:val="5E6713ED"/>
    <w:rsid w:val="5E7D7264"/>
    <w:rsid w:val="5E7F083F"/>
    <w:rsid w:val="5E8ADF40"/>
    <w:rsid w:val="5EA8BA55"/>
    <w:rsid w:val="5ED4D8B2"/>
    <w:rsid w:val="5ED60828"/>
    <w:rsid w:val="5ED89A39"/>
    <w:rsid w:val="5EE92002"/>
    <w:rsid w:val="5EFFFBB0"/>
    <w:rsid w:val="5F19AF21"/>
    <w:rsid w:val="5FC4A668"/>
    <w:rsid w:val="5FE29579"/>
    <w:rsid w:val="5FEBF99B"/>
    <w:rsid w:val="6041DFBD"/>
    <w:rsid w:val="608B938C"/>
    <w:rsid w:val="60999EB6"/>
    <w:rsid w:val="60C7CACE"/>
    <w:rsid w:val="60E11BDD"/>
    <w:rsid w:val="60F64C7F"/>
    <w:rsid w:val="616BD1AB"/>
    <w:rsid w:val="61956241"/>
    <w:rsid w:val="61AF9DC6"/>
    <w:rsid w:val="61BD8982"/>
    <w:rsid w:val="62012CE7"/>
    <w:rsid w:val="6223C7C8"/>
    <w:rsid w:val="62267A62"/>
    <w:rsid w:val="623D4F54"/>
    <w:rsid w:val="624A9946"/>
    <w:rsid w:val="624C60A3"/>
    <w:rsid w:val="624F8D41"/>
    <w:rsid w:val="62572A2B"/>
    <w:rsid w:val="62678A42"/>
    <w:rsid w:val="6273521C"/>
    <w:rsid w:val="6287B863"/>
    <w:rsid w:val="628D3083"/>
    <w:rsid w:val="62A133EC"/>
    <w:rsid w:val="62B12EA7"/>
    <w:rsid w:val="62B3D427"/>
    <w:rsid w:val="62C0D960"/>
    <w:rsid w:val="62C49949"/>
    <w:rsid w:val="62D88D2C"/>
    <w:rsid w:val="63031E62"/>
    <w:rsid w:val="6325C218"/>
    <w:rsid w:val="6376065C"/>
    <w:rsid w:val="637E4A68"/>
    <w:rsid w:val="63996064"/>
    <w:rsid w:val="63A404B9"/>
    <w:rsid w:val="63AFFFFD"/>
    <w:rsid w:val="63BCF126"/>
    <w:rsid w:val="63C23EAA"/>
    <w:rsid w:val="63C6F132"/>
    <w:rsid w:val="63C8C5CF"/>
    <w:rsid w:val="648D9124"/>
    <w:rsid w:val="64BB73EC"/>
    <w:rsid w:val="64E43471"/>
    <w:rsid w:val="64EAF968"/>
    <w:rsid w:val="6504C98B"/>
    <w:rsid w:val="65383F1C"/>
    <w:rsid w:val="653B9583"/>
    <w:rsid w:val="656B396D"/>
    <w:rsid w:val="656FC728"/>
    <w:rsid w:val="6582DA89"/>
    <w:rsid w:val="65A5FD38"/>
    <w:rsid w:val="65C06566"/>
    <w:rsid w:val="65CBD00F"/>
    <w:rsid w:val="65E234EC"/>
    <w:rsid w:val="65F190FF"/>
    <w:rsid w:val="65FA17FB"/>
    <w:rsid w:val="6610F06D"/>
    <w:rsid w:val="661733C9"/>
    <w:rsid w:val="662BCBCF"/>
    <w:rsid w:val="665A5EC9"/>
    <w:rsid w:val="665C5D86"/>
    <w:rsid w:val="66662F52"/>
    <w:rsid w:val="668CFF77"/>
    <w:rsid w:val="669EEC80"/>
    <w:rsid w:val="66CBC9EE"/>
    <w:rsid w:val="66D3AD46"/>
    <w:rsid w:val="66D3F3F4"/>
    <w:rsid w:val="66E2F0D8"/>
    <w:rsid w:val="66E79935"/>
    <w:rsid w:val="66E9EDF7"/>
    <w:rsid w:val="6709B211"/>
    <w:rsid w:val="671660FB"/>
    <w:rsid w:val="676EE6A1"/>
    <w:rsid w:val="67787726"/>
    <w:rsid w:val="6789C20D"/>
    <w:rsid w:val="67C152EA"/>
    <w:rsid w:val="67ECA382"/>
    <w:rsid w:val="6801ACB3"/>
    <w:rsid w:val="684B1A17"/>
    <w:rsid w:val="6854878A"/>
    <w:rsid w:val="68567BF8"/>
    <w:rsid w:val="68647B26"/>
    <w:rsid w:val="686D6962"/>
    <w:rsid w:val="6891FB84"/>
    <w:rsid w:val="689B8BA7"/>
    <w:rsid w:val="68AB7806"/>
    <w:rsid w:val="68D57E1B"/>
    <w:rsid w:val="68D5F202"/>
    <w:rsid w:val="6907A6FB"/>
    <w:rsid w:val="6913755C"/>
    <w:rsid w:val="6913F691"/>
    <w:rsid w:val="6927BB8B"/>
    <w:rsid w:val="6946EC5B"/>
    <w:rsid w:val="694EBBFC"/>
    <w:rsid w:val="697C7686"/>
    <w:rsid w:val="6986CF83"/>
    <w:rsid w:val="6995289C"/>
    <w:rsid w:val="69C308F0"/>
    <w:rsid w:val="69CACBE2"/>
    <w:rsid w:val="6A00B458"/>
    <w:rsid w:val="6A0A3F6E"/>
    <w:rsid w:val="6A572669"/>
    <w:rsid w:val="6A8C2F07"/>
    <w:rsid w:val="6A94E3DC"/>
    <w:rsid w:val="6AA27F78"/>
    <w:rsid w:val="6AA96ECD"/>
    <w:rsid w:val="6AF50DE1"/>
    <w:rsid w:val="6AFAF915"/>
    <w:rsid w:val="6B473101"/>
    <w:rsid w:val="6B7A5330"/>
    <w:rsid w:val="6B86EB88"/>
    <w:rsid w:val="6B992E24"/>
    <w:rsid w:val="6BCAB47E"/>
    <w:rsid w:val="6BD4F314"/>
    <w:rsid w:val="6BE9C591"/>
    <w:rsid w:val="6C0B1DDC"/>
    <w:rsid w:val="6C753C9D"/>
    <w:rsid w:val="6CC24A7F"/>
    <w:rsid w:val="6CF4B5F2"/>
    <w:rsid w:val="6D3BD2DF"/>
    <w:rsid w:val="6D744FE6"/>
    <w:rsid w:val="6D92AC1E"/>
    <w:rsid w:val="6DA09FC8"/>
    <w:rsid w:val="6E0B9FDD"/>
    <w:rsid w:val="6E5489F2"/>
    <w:rsid w:val="6E711B38"/>
    <w:rsid w:val="6E803CFA"/>
    <w:rsid w:val="6E892FC3"/>
    <w:rsid w:val="6EE77CC0"/>
    <w:rsid w:val="6EF341FC"/>
    <w:rsid w:val="6F0C337E"/>
    <w:rsid w:val="6F0D0141"/>
    <w:rsid w:val="6F33D011"/>
    <w:rsid w:val="6F44EB29"/>
    <w:rsid w:val="6F485899"/>
    <w:rsid w:val="6F6BB507"/>
    <w:rsid w:val="6F7CC90F"/>
    <w:rsid w:val="6F80D393"/>
    <w:rsid w:val="6F9012C1"/>
    <w:rsid w:val="6FEC9258"/>
    <w:rsid w:val="6FED70DE"/>
    <w:rsid w:val="70302B53"/>
    <w:rsid w:val="7049767D"/>
    <w:rsid w:val="70514E26"/>
    <w:rsid w:val="70573F2A"/>
    <w:rsid w:val="7064BCC2"/>
    <w:rsid w:val="7095B276"/>
    <w:rsid w:val="70A88764"/>
    <w:rsid w:val="70AE4B8A"/>
    <w:rsid w:val="70D42DB6"/>
    <w:rsid w:val="70E42322"/>
    <w:rsid w:val="70EF5B07"/>
    <w:rsid w:val="71244492"/>
    <w:rsid w:val="7168ADA7"/>
    <w:rsid w:val="71776227"/>
    <w:rsid w:val="717A39D1"/>
    <w:rsid w:val="719152E8"/>
    <w:rsid w:val="71BDF9C5"/>
    <w:rsid w:val="71DAFA85"/>
    <w:rsid w:val="71E82AFA"/>
    <w:rsid w:val="71F5B35F"/>
    <w:rsid w:val="7238E1D8"/>
    <w:rsid w:val="723A47CF"/>
    <w:rsid w:val="72785513"/>
    <w:rsid w:val="729AAE3D"/>
    <w:rsid w:val="72A60755"/>
    <w:rsid w:val="7335F9C6"/>
    <w:rsid w:val="73DF06EC"/>
    <w:rsid w:val="743B983A"/>
    <w:rsid w:val="743C5CFB"/>
    <w:rsid w:val="746658DA"/>
    <w:rsid w:val="7467E093"/>
    <w:rsid w:val="74780B26"/>
    <w:rsid w:val="748D2AA8"/>
    <w:rsid w:val="748DBA3A"/>
    <w:rsid w:val="750438A7"/>
    <w:rsid w:val="751D9979"/>
    <w:rsid w:val="7549A19F"/>
    <w:rsid w:val="755D92A4"/>
    <w:rsid w:val="75816F6E"/>
    <w:rsid w:val="75981251"/>
    <w:rsid w:val="75A3BB9D"/>
    <w:rsid w:val="75CE85E3"/>
    <w:rsid w:val="75D25F9A"/>
    <w:rsid w:val="75EE2C73"/>
    <w:rsid w:val="75F0652A"/>
    <w:rsid w:val="7621AC02"/>
    <w:rsid w:val="762BC55D"/>
    <w:rsid w:val="762C1CAF"/>
    <w:rsid w:val="7638567F"/>
    <w:rsid w:val="76949538"/>
    <w:rsid w:val="77006069"/>
    <w:rsid w:val="770CD84B"/>
    <w:rsid w:val="7716B34B"/>
    <w:rsid w:val="773E1EBC"/>
    <w:rsid w:val="77459AB2"/>
    <w:rsid w:val="774B9971"/>
    <w:rsid w:val="77591935"/>
    <w:rsid w:val="77A4048C"/>
    <w:rsid w:val="77B077D8"/>
    <w:rsid w:val="77C61DC8"/>
    <w:rsid w:val="7823D157"/>
    <w:rsid w:val="784279F3"/>
    <w:rsid w:val="786AE864"/>
    <w:rsid w:val="7876EB8E"/>
    <w:rsid w:val="7887C676"/>
    <w:rsid w:val="78AEF485"/>
    <w:rsid w:val="78AF7867"/>
    <w:rsid w:val="78D98078"/>
    <w:rsid w:val="78E1FE89"/>
    <w:rsid w:val="78E9FE2E"/>
    <w:rsid w:val="791187E7"/>
    <w:rsid w:val="79A67114"/>
    <w:rsid w:val="79D8250A"/>
    <w:rsid w:val="79EC306E"/>
    <w:rsid w:val="7A053B50"/>
    <w:rsid w:val="7A11C253"/>
    <w:rsid w:val="7A16B5D7"/>
    <w:rsid w:val="7A1D9AE9"/>
    <w:rsid w:val="7A2D36FB"/>
    <w:rsid w:val="7A9D0B8B"/>
    <w:rsid w:val="7ADB20B2"/>
    <w:rsid w:val="7B2A070D"/>
    <w:rsid w:val="7B5CFB40"/>
    <w:rsid w:val="7B7517FB"/>
    <w:rsid w:val="7B88CFA2"/>
    <w:rsid w:val="7BDE9094"/>
    <w:rsid w:val="7BE448E7"/>
    <w:rsid w:val="7C1D6B43"/>
    <w:rsid w:val="7C3B03EA"/>
    <w:rsid w:val="7C715107"/>
    <w:rsid w:val="7C7FE1DA"/>
    <w:rsid w:val="7C90E86D"/>
    <w:rsid w:val="7CA09D50"/>
    <w:rsid w:val="7CAED125"/>
    <w:rsid w:val="7CB4E329"/>
    <w:rsid w:val="7CBEFB45"/>
    <w:rsid w:val="7CC15038"/>
    <w:rsid w:val="7CDF4FE4"/>
    <w:rsid w:val="7CECC669"/>
    <w:rsid w:val="7CFDBFE4"/>
    <w:rsid w:val="7D0EC9C5"/>
    <w:rsid w:val="7D231D3B"/>
    <w:rsid w:val="7D4B54C7"/>
    <w:rsid w:val="7D67B34A"/>
    <w:rsid w:val="7D6A15B0"/>
    <w:rsid w:val="7D79DE66"/>
    <w:rsid w:val="7DA4C7DF"/>
    <w:rsid w:val="7DB03253"/>
    <w:rsid w:val="7DBD3FAA"/>
    <w:rsid w:val="7DD0DB7F"/>
    <w:rsid w:val="7DFDE792"/>
    <w:rsid w:val="7E336514"/>
    <w:rsid w:val="7E3AE5C9"/>
    <w:rsid w:val="7E442E4A"/>
    <w:rsid w:val="7E60FC16"/>
    <w:rsid w:val="7E75853E"/>
    <w:rsid w:val="7E8A5305"/>
    <w:rsid w:val="7E8B3B66"/>
    <w:rsid w:val="7E8D2B87"/>
    <w:rsid w:val="7EA3BA2F"/>
    <w:rsid w:val="7EB4B77C"/>
    <w:rsid w:val="7EDCE5C0"/>
    <w:rsid w:val="7F1D8004"/>
    <w:rsid w:val="7F314C7A"/>
    <w:rsid w:val="7F3E9EA5"/>
    <w:rsid w:val="7F6E6572"/>
    <w:rsid w:val="7F780C49"/>
    <w:rsid w:val="7F96D221"/>
    <w:rsid w:val="7F9FDE48"/>
    <w:rsid w:val="7FC7694D"/>
    <w:rsid w:val="7FE0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DFC79F3"/>
  <w15:chartTrackingRefBased/>
  <w15:docId w15:val="{7558909E-C1F9-428B-B672-293DA0A81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39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214C5E" w:themeColor="accent1"/>
        <w:bottom w:val="single" w:sz="4" w:space="0" w:color="214C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DE4948" w:themeColor="accent2"/>
        <w:bottom w:val="single" w:sz="4" w:space="0" w:color="DE494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62C7AD" w:themeColor="accent3"/>
        <w:bottom w:val="single" w:sz="4" w:space="0" w:color="62C7A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731C3F" w:themeColor="accent4"/>
        <w:bottom w:val="single" w:sz="4" w:space="0" w:color="731C3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D87330" w:themeColor="accent5"/>
        <w:bottom w:val="single" w:sz="4" w:space="0" w:color="D8733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DEBC53" w:themeColor="accent6"/>
        <w:bottom w:val="single" w:sz="4" w:space="0" w:color="DEBC5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C2CF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5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STechsupport@summithill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50C8233DF4F647A8333369664C0CFC" ma:contentTypeVersion="4" ma:contentTypeDescription="Create a new document." ma:contentTypeScope="" ma:versionID="2e98804d7202aff3c88c988a1378c559">
  <xsd:schema xmlns:xsd="http://www.w3.org/2001/XMLSchema" xmlns:xs="http://www.w3.org/2001/XMLSchema" xmlns:p="http://schemas.microsoft.com/office/2006/metadata/properties" xmlns:ns2="d9173508-8dcf-4100-80ff-b29e96e8d257" xmlns:ns3="a539bde0-374b-4076-8283-7ea2a94e510a" targetNamespace="http://schemas.microsoft.com/office/2006/metadata/properties" ma:root="true" ma:fieldsID="0768853b5ae0affb3e395727b1ad3857" ns2:_="" ns3:_="">
    <xsd:import namespace="d9173508-8dcf-4100-80ff-b29e96e8d257"/>
    <xsd:import namespace="a539bde0-374b-4076-8283-7ea2a94e5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73508-8dcf-4100-80ff-b29e96e8d2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9bde0-374b-4076-8283-7ea2a94e51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539bde0-374b-4076-8283-7ea2a94e510a">
      <UserInfo>
        <DisplayName>Jessica Howard</DisplayName>
        <AccountId>17</AccountId>
        <AccountType/>
      </UserInfo>
      <UserInfo>
        <DisplayName>Jodi Reyes</DisplayName>
        <AccountId>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C98AE1-BE78-4BBE-B748-D18AFD67B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173508-8dcf-4100-80ff-b29e96e8d257"/>
    <ds:schemaRef ds:uri="a539bde0-374b-4076-8283-7ea2a94e5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C0D4AE-C14D-4C0E-ACD1-9633610C09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116863-ED04-4173-99DC-71728AD8ECD0}">
  <ds:schemaRefs>
    <ds:schemaRef ds:uri="http://schemas.microsoft.com/office/2006/documentManagement/types"/>
    <ds:schemaRef ds:uri="http://schemas.openxmlformats.org/package/2006/metadata/core-properties"/>
    <ds:schemaRef ds:uri="d9173508-8dcf-4100-80ff-b29e96e8d257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purl.org/dc/elements/1.1/"/>
    <ds:schemaRef ds:uri="a539bde0-374b-4076-8283-7ea2a94e510a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70C9170-F408-4511-9361-60DAA54DB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4</Words>
  <Characters>2363</Characters>
  <Application>Microsoft Office Word</Application>
  <DocSecurity>0</DocSecurity>
  <Lines>19</Lines>
  <Paragraphs>5</Paragraphs>
  <ScaleCrop>false</ScaleCrop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Scanlon</dc:creator>
  <cp:keywords/>
  <dc:description/>
  <cp:lastModifiedBy>Jessica Howard</cp:lastModifiedBy>
  <cp:revision>2</cp:revision>
  <dcterms:created xsi:type="dcterms:W3CDTF">2020-05-17T23:33:00Z</dcterms:created>
  <dcterms:modified xsi:type="dcterms:W3CDTF">2020-05-17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50C8233DF4F647A8333369664C0CFC</vt:lpwstr>
  </property>
  <property fmtid="{D5CDD505-2E9C-101B-9397-08002B2CF9AE}" pid="3" name="ComplianceAssetId">
    <vt:lpwstr/>
  </property>
</Properties>
</file>